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6AE4A990" w:rsidR="007D596B" w:rsidRPr="00BC6FB8" w:rsidRDefault="00A95AF8" w:rsidP="007D596B">
      <w:pPr>
        <w:jc w:val="center"/>
        <w:rPr>
          <w:sz w:val="28"/>
        </w:rPr>
      </w:pPr>
      <w:r>
        <w:rPr>
          <w:sz w:val="28"/>
        </w:rPr>
        <w:t>15 November 2019</w:t>
      </w:r>
    </w:p>
    <w:p w14:paraId="4EAC6BBB" w14:textId="1D8E0A60" w:rsidR="000D5A84" w:rsidRDefault="00DE09D4" w:rsidP="00DE09D4">
      <w:pPr>
        <w:pStyle w:val="Heading1"/>
      </w:pPr>
      <w:r w:rsidRPr="00DE09D4">
        <w:t>Introduction</w:t>
      </w:r>
    </w:p>
    <w:p w14:paraId="65616DE8" w14:textId="2BA51765" w:rsidR="006D6A91" w:rsidRDefault="006D6A91" w:rsidP="006D6A91">
      <w:pPr>
        <w:pStyle w:val="Heading2"/>
      </w:pPr>
      <w:r>
        <w:t>Report Structure</w:t>
      </w:r>
    </w:p>
    <w:p w14:paraId="706BC374" w14:textId="65969D6E" w:rsidR="00FA2999" w:rsidRDefault="00FA2999" w:rsidP="006D6A91">
      <w:r>
        <w:t xml:space="preserve">This </w:t>
      </w:r>
      <w:r w:rsidR="000F4E22">
        <w:t xml:space="preserve">report contains </w:t>
      </w:r>
      <w:r>
        <w:t>three section</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AB43E6" w:rsidRPr="00AB43E6">
            <w:rPr>
              <w:noProof/>
              <w:lang w:val="en-US"/>
            </w:rPr>
            <w:t>(Devereux, 2019)</w:t>
          </w:r>
          <w:r w:rsidR="000F4E22">
            <w:fldChar w:fldCharType="end"/>
          </w:r>
        </w:sdtContent>
      </w:sdt>
      <w:r w:rsidR="000F4E22">
        <w:t>.</w:t>
      </w:r>
    </w:p>
    <w:p w14:paraId="6D30B80C" w14:textId="32BBF9D2"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r>
        <w:t>Section</w:t>
      </w:r>
      <w:r w:rsidR="00DE09D4" w:rsidRPr="00AA09BB">
        <w:t xml:space="preserve"> 1</w:t>
      </w:r>
    </w:p>
    <w:p w14:paraId="0FB64CE9" w14:textId="1209D73B" w:rsidR="00A10DC9" w:rsidRDefault="00172F29" w:rsidP="00172F29">
      <w:pPr>
        <w:pStyle w:val="Heading2"/>
      </w:pPr>
      <w:bookmarkStart w:id="0" w:name="_Ref24577973"/>
      <w:r>
        <w:t>Requirements</w:t>
      </w:r>
      <w:bookmarkEnd w:id="0"/>
    </w:p>
    <w:p w14:paraId="1E92A41D" w14:textId="2131638B"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AB43E6" w:rsidRPr="00AB43E6">
            <w:rPr>
              <w:noProof/>
              <w:lang w:val="en-US"/>
            </w:rPr>
            <w:t>(Devereux, 2019)</w:t>
          </w:r>
          <w:r w:rsidR="00162BE3">
            <w:fldChar w:fldCharType="end"/>
          </w:r>
        </w:sdtContent>
      </w:sdt>
      <w:r w:rsidR="00162BE3">
        <w:t xml:space="preserve"> </w:t>
      </w:r>
      <w:r>
        <w:t xml:space="preserve">requires 160 csv files that represent images of four living things (cherry, </w:t>
      </w:r>
      <w:r w:rsidR="00162BE3">
        <w:t xml:space="preserve">pear, banana and flower) and four non-living things (envelop, golf club, pencil and wineglass). Each </w:t>
      </w:r>
      <w:r w:rsidR="00B03523">
        <w:t>CSV</w:t>
      </w:r>
      <w:r w:rsidR="00162BE3">
        <w:t xml:space="preserve"> file is a 50 pixels by 50 pixels image which represents an instance of one thing, and there a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r>
        <w:t>Implementation</w:t>
      </w:r>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28C987BE" w:rsidR="004F1405" w:rsidRPr="004F1405" w:rsidRDefault="004F1405" w:rsidP="0019461F">
      <w:pPr>
        <w:rPr>
          <w:rFonts w:eastAsiaTheme="minorEastAsia"/>
        </w:rPr>
      </w:pPr>
      <w:r>
        <w:t xml:space="preserve">The PGM images were transformed 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r>
        <w:lastRenderedPageBreak/>
        <w:t>Result</w:t>
      </w:r>
    </w:p>
    <w:p w14:paraId="42D0F43D" w14:textId="337108A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name of the thing.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1A9C0968" w:rsidR="000B166D" w:rsidRPr="000B166D" w:rsidRDefault="000B166D" w:rsidP="006B2870">
      <w:pPr>
        <w:rPr>
          <w:rFonts w:cstheme="minorHAnsi"/>
          <w:color w:val="000000"/>
          <w:shd w:val="clear" w:color="auto" w:fill="FFFFFF"/>
        </w:rPr>
      </w:pPr>
      <w:r>
        <w:rPr>
          <w:rFonts w:cstheme="minorHAnsi"/>
          <w:color w:val="000000"/>
          <w:shd w:val="clear" w:color="auto" w:fill="FFFFFF"/>
        </w:rPr>
        <w:t xml:space="preserve">The 160 corresponding CSV file wi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AB43E6">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r>
        <w:t>Section</w:t>
      </w:r>
      <w:r w:rsidR="00DE09D4">
        <w:t xml:space="preserve"> 2</w:t>
      </w:r>
    </w:p>
    <w:p w14:paraId="705AF30F" w14:textId="1D726C12" w:rsidR="00162BE3" w:rsidRDefault="00162BE3" w:rsidP="00162BE3">
      <w:pPr>
        <w:pStyle w:val="Heading2"/>
      </w:pPr>
      <w:bookmarkStart w:id="1" w:name="_Ref24574640"/>
      <w:r>
        <w:t>Requirements</w:t>
      </w:r>
      <w:bookmarkEnd w:id="1"/>
    </w:p>
    <w:p w14:paraId="3EED1E28" w14:textId="38698A31" w:rsidR="00804258" w:rsidRDefault="00BE1BE7" w:rsidP="00BE1BE7">
      <w:r>
        <w:t xml:space="preserve">The section 2 of the assignment </w:t>
      </w:r>
      <w:sdt>
        <w:sdtPr>
          <w:id w:val="1507409868"/>
          <w:citation/>
        </w:sdtPr>
        <w:sdtContent>
          <w:r>
            <w:fldChar w:fldCharType="begin"/>
          </w:r>
          <w:r>
            <w:rPr>
              <w:lang w:val="en-US"/>
            </w:rPr>
            <w:instrText xml:space="preserve"> CITATION Ass19 \l 1033 </w:instrText>
          </w:r>
          <w:r>
            <w:fldChar w:fldCharType="separate"/>
          </w:r>
          <w:r w:rsidR="00AB43E6" w:rsidRPr="00AB43E6">
            <w:rPr>
              <w:noProof/>
              <w:lang w:val="en-US"/>
            </w:rPr>
            <w:t>(Devereux, 2019)</w:t>
          </w:r>
          <w:r>
            <w:fldChar w:fldCharType="end"/>
          </w:r>
        </w:sdtContent>
      </w:sdt>
      <w:r>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r>
        <w:t>Assumption</w:t>
      </w:r>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r>
        <w:t>Implementation</w:t>
      </w:r>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0A94A987"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lastRenderedPageBreak/>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r>
        <w:t>Features</w:t>
      </w:r>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lastRenderedPageBreak/>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lastRenderedPageBreak/>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26B44D57"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AB43E6">
        <w:t xml:space="preserve">Figure </w:t>
      </w:r>
      <w:r w:rsidR="00AB43E6">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AB43E6">
        <w:t xml:space="preserve">Figure </w:t>
      </w:r>
      <w:r w:rsidR="00AB43E6">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5E7B9C6F" w:rsidR="00D61099" w:rsidRDefault="00D61099" w:rsidP="00D61099">
      <w:pPr>
        <w:pStyle w:val="Caption"/>
        <w:jc w:val="center"/>
      </w:pPr>
      <w:bookmarkStart w:id="2" w:name="_Ref24497213"/>
      <w:r>
        <w:t xml:space="preserve">Figure </w:t>
      </w:r>
      <w:r w:rsidR="00871F82">
        <w:fldChar w:fldCharType="begin"/>
      </w:r>
      <w:r w:rsidR="00871F82">
        <w:instrText xml:space="preserve"> SEQ Figure \* ARABIC </w:instrText>
      </w:r>
      <w:r w:rsidR="00871F82">
        <w:fldChar w:fldCharType="separate"/>
      </w:r>
      <w:r w:rsidR="00673949">
        <w:rPr>
          <w:noProof/>
        </w:rPr>
        <w:t>1</w:t>
      </w:r>
      <w:r w:rsidR="00871F82">
        <w:rPr>
          <w:noProof/>
        </w:rPr>
        <w:fldChar w:fldCharType="end"/>
      </w:r>
      <w:bookmarkEnd w:id="2"/>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777439BF" w:rsidR="003B7BB2" w:rsidRDefault="00D61099" w:rsidP="00D61099">
      <w:pPr>
        <w:pStyle w:val="Caption"/>
        <w:jc w:val="center"/>
      </w:pPr>
      <w:bookmarkStart w:id="3" w:name="_Ref24497431"/>
      <w:r>
        <w:t xml:space="preserve">Figure </w:t>
      </w:r>
      <w:r w:rsidR="00871F82">
        <w:fldChar w:fldCharType="begin"/>
      </w:r>
      <w:r w:rsidR="00871F82">
        <w:instrText xml:space="preserve"> SEQ Figure \* ARABIC </w:instrText>
      </w:r>
      <w:r w:rsidR="00871F82">
        <w:fldChar w:fldCharType="separate"/>
      </w:r>
      <w:r w:rsidR="00673949">
        <w:rPr>
          <w:noProof/>
        </w:rPr>
        <w:t>2</w:t>
      </w:r>
      <w:r w:rsidR="00871F82">
        <w:rPr>
          <w:noProof/>
        </w:rPr>
        <w:fldChar w:fldCharType="end"/>
      </w:r>
      <w:bookmarkEnd w:id="3"/>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79A70B39"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AB43E6">
        <w:t xml:space="preserve">Figure </w:t>
      </w:r>
      <w:r w:rsidR="00AB43E6">
        <w:rPr>
          <w:noProof/>
        </w:rPr>
        <w:t>3</w:t>
      </w:r>
      <w:r w:rsidR="00E70291">
        <w:fldChar w:fldCharType="end"/>
      </w:r>
      <w:r w:rsidR="00E70291">
        <w:t xml:space="preserve">) have a considerable large area fulfilled with black pixels, while others do not. This will help us distinguish these two things from others. Also, then 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68B0E968" w:rsidR="00E70291" w:rsidRDefault="00E70291" w:rsidP="00E70291">
      <w:pPr>
        <w:pStyle w:val="Caption"/>
        <w:jc w:val="center"/>
      </w:pPr>
      <w:bookmarkStart w:id="4" w:name="_Ref24497967"/>
      <w:r>
        <w:t xml:space="preserve">Figure </w:t>
      </w:r>
      <w:r w:rsidR="00871F82">
        <w:fldChar w:fldCharType="begin"/>
      </w:r>
      <w:r w:rsidR="00871F82">
        <w:instrText xml:space="preserve"> SEQ Figure \* ARABIC </w:instrText>
      </w:r>
      <w:r w:rsidR="00871F82">
        <w:fldChar w:fldCharType="separate"/>
      </w:r>
      <w:r w:rsidR="00673949">
        <w:rPr>
          <w:noProof/>
        </w:rPr>
        <w:t>3</w:t>
      </w:r>
      <w:r w:rsidR="00871F82">
        <w:rPr>
          <w:noProof/>
        </w:rPr>
        <w:fldChar w:fldCharType="end"/>
      </w:r>
      <w:bookmarkEnd w:id="4"/>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76C7190B" w:rsidR="00123778" w:rsidRDefault="00123778" w:rsidP="00123778">
      <w:r>
        <w:t xml:space="preserve">For example, </w:t>
      </w:r>
      <w:r>
        <w:fldChar w:fldCharType="begin"/>
      </w:r>
      <w:r>
        <w:instrText xml:space="preserve"> REF _Ref24567035 \h </w:instrText>
      </w:r>
      <w:r>
        <w:fldChar w:fldCharType="separate"/>
      </w:r>
      <w:r w:rsidR="00AB43E6">
        <w:t xml:space="preserve">Figure </w:t>
      </w:r>
      <w:r w:rsidR="00AB43E6">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5777EA2C" w:rsidR="00123778" w:rsidRDefault="00123778" w:rsidP="00123778">
      <w:pPr>
        <w:pStyle w:val="Caption"/>
        <w:jc w:val="center"/>
      </w:pPr>
      <w:bookmarkStart w:id="5" w:name="_Ref24567035"/>
      <w:r>
        <w:t xml:space="preserve">Figure </w:t>
      </w:r>
      <w:r w:rsidR="00871F82">
        <w:fldChar w:fldCharType="begin"/>
      </w:r>
      <w:r w:rsidR="00871F82">
        <w:instrText xml:space="preserve"> SEQ Figure \* ARABIC </w:instrText>
      </w:r>
      <w:r w:rsidR="00871F82">
        <w:fldChar w:fldCharType="separate"/>
      </w:r>
      <w:r w:rsidR="00673949">
        <w:rPr>
          <w:noProof/>
        </w:rPr>
        <w:t>4</w:t>
      </w:r>
      <w:r w:rsidR="00871F82">
        <w:rPr>
          <w:noProof/>
        </w:rPr>
        <w:fldChar w:fldCharType="end"/>
      </w:r>
      <w:bookmarkEnd w:id="5"/>
      <w:r>
        <w:t xml:space="preserve"> Counted tile in Crossness</w:t>
      </w:r>
    </w:p>
    <w:p w14:paraId="5CE606E0" w14:textId="259579A6" w:rsidR="00815E04" w:rsidRDefault="00815E04" w:rsidP="00815E04">
      <w:pPr>
        <w:pStyle w:val="Heading4"/>
      </w:pPr>
      <w:r>
        <w:t>Reason of Design</w:t>
      </w:r>
    </w:p>
    <w:p w14:paraId="060C0D2B" w14:textId="37715C11" w:rsidR="00123778" w:rsidRDefault="00123778" w:rsidP="00123778">
      <w:r>
        <w:t xml:space="preserve">This feature measures the crossness of the things.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AB43E6">
        <w:t xml:space="preserve">Figure </w:t>
      </w:r>
      <w:r w:rsidR="00AB43E6">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033C5C62" w:rsidR="00EE7B74" w:rsidRDefault="00EE7B74" w:rsidP="00EE7B74">
      <w:pPr>
        <w:pStyle w:val="Caption"/>
        <w:jc w:val="center"/>
      </w:pPr>
      <w:bookmarkStart w:id="6" w:name="_Ref24571943"/>
      <w:r>
        <w:t xml:space="preserve">Figure </w:t>
      </w:r>
      <w:r w:rsidR="00871F82">
        <w:fldChar w:fldCharType="begin"/>
      </w:r>
      <w:r w:rsidR="00871F82">
        <w:instrText xml:space="preserve"> SEQ Figure \* ARABIC </w:instrText>
      </w:r>
      <w:r w:rsidR="00871F82">
        <w:fldChar w:fldCharType="separate"/>
      </w:r>
      <w:r w:rsidR="00673949">
        <w:rPr>
          <w:noProof/>
        </w:rPr>
        <w:t>5</w:t>
      </w:r>
      <w:r w:rsidR="00871F82">
        <w:rPr>
          <w:noProof/>
        </w:rPr>
        <w:fldChar w:fldCharType="end"/>
      </w:r>
      <w:bookmarkEnd w:id="6"/>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7" w:name="_Ref24568599"/>
      <w:r>
        <w:t>Feature 17</w:t>
      </w:r>
      <w:bookmarkEnd w:id="7"/>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3850D3DE"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AB43E6">
        <w:t xml:space="preserve">Figure </w:t>
      </w:r>
      <w:r w:rsidR="00AB43E6">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6055CFEE" w:rsidR="00367F8B" w:rsidRDefault="00367F8B" w:rsidP="00367F8B">
      <w:pPr>
        <w:pStyle w:val="Caption"/>
        <w:jc w:val="center"/>
      </w:pPr>
      <w:bookmarkStart w:id="8" w:name="_Ref24570286"/>
      <w:r>
        <w:t xml:space="preserve">Figure </w:t>
      </w:r>
      <w:r w:rsidR="00871F82">
        <w:fldChar w:fldCharType="begin"/>
      </w:r>
      <w:r w:rsidR="00871F82">
        <w:instrText xml:space="preserve"> SEQ Figure \* ARABIC </w:instrText>
      </w:r>
      <w:r w:rsidR="00871F82">
        <w:fldChar w:fldCharType="separate"/>
      </w:r>
      <w:r w:rsidR="00673949">
        <w:rPr>
          <w:noProof/>
        </w:rPr>
        <w:t>6</w:t>
      </w:r>
      <w:r w:rsidR="00871F82">
        <w:rPr>
          <w:noProof/>
        </w:rPr>
        <w:fldChar w:fldCharType="end"/>
      </w:r>
      <w:bookmarkEnd w:id="8"/>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9" w:name="_Ref24570010"/>
      <w:r>
        <w:t>Feature 18</w:t>
      </w:r>
      <w:bookmarkEnd w:id="9"/>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584F923C"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AB43E6">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lastRenderedPageBreak/>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76A7CB8B"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AB43E6">
        <w:t xml:space="preserve">Figure </w:t>
      </w:r>
      <w:r w:rsidR="00AB43E6">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3ED652F2" w:rsidR="00EB35BD" w:rsidRDefault="00EB35BD" w:rsidP="00EB35BD">
      <w:pPr>
        <w:pStyle w:val="Caption"/>
        <w:jc w:val="center"/>
      </w:pPr>
      <w:bookmarkStart w:id="10" w:name="_Ref24569312"/>
      <w:r>
        <w:t xml:space="preserve">Figure </w:t>
      </w:r>
      <w:r w:rsidR="00871F82">
        <w:fldChar w:fldCharType="begin"/>
      </w:r>
      <w:r w:rsidR="00871F82">
        <w:instrText xml:space="preserve"> SEQ Figure \* ARABIC </w:instrText>
      </w:r>
      <w:r w:rsidR="00871F82">
        <w:fldChar w:fldCharType="separate"/>
      </w:r>
      <w:r w:rsidR="00673949">
        <w:rPr>
          <w:noProof/>
        </w:rPr>
        <w:t>7</w:t>
      </w:r>
      <w:r w:rsidR="00871F82">
        <w:rPr>
          <w:noProof/>
        </w:rPr>
        <w:fldChar w:fldCharType="end"/>
      </w:r>
      <w:bookmarkEnd w:id="10"/>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0F33FFC0"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AB43E6">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416D2974"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AB43E6">
        <w:t xml:space="preserve">Figure </w:t>
      </w:r>
      <w:r w:rsidR="00AB43E6">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584C9746" w:rsidR="0042121D" w:rsidRDefault="0042121D" w:rsidP="0042121D">
      <w:pPr>
        <w:pStyle w:val="Caption"/>
        <w:jc w:val="center"/>
      </w:pPr>
      <w:bookmarkStart w:id="11" w:name="_Ref24572117"/>
      <w:r>
        <w:t xml:space="preserve">Figure </w:t>
      </w:r>
      <w:r w:rsidR="00871F82">
        <w:fldChar w:fldCharType="begin"/>
      </w:r>
      <w:r w:rsidR="00871F82">
        <w:instrText xml:space="preserve"> SEQ Figure \* ARABIC </w:instrText>
      </w:r>
      <w:r w:rsidR="00871F82">
        <w:fldChar w:fldCharType="separate"/>
      </w:r>
      <w:r w:rsidR="00673949">
        <w:rPr>
          <w:noProof/>
        </w:rPr>
        <w:t>8</w:t>
      </w:r>
      <w:r w:rsidR="00871F82">
        <w:rPr>
          <w:noProof/>
        </w:rPr>
        <w:fldChar w:fldCharType="end"/>
      </w:r>
      <w:bookmarkEnd w:id="11"/>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r>
        <w:lastRenderedPageBreak/>
        <w:t>Result</w:t>
      </w:r>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47D3C5E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AB43E6">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r>
        <w:t>Section 3</w:t>
      </w:r>
    </w:p>
    <w:p w14:paraId="1172C634" w14:textId="77777777" w:rsidR="00162BE3" w:rsidRDefault="00162BE3" w:rsidP="00162BE3">
      <w:pPr>
        <w:pStyle w:val="Heading2"/>
      </w:pPr>
      <w:r>
        <w:t>Requirements</w:t>
      </w:r>
    </w:p>
    <w:p w14:paraId="7B2A85B0" w14:textId="164EC853" w:rsidR="00162BE3" w:rsidRDefault="00162BE3" w:rsidP="00162BE3">
      <w:pPr>
        <w:pStyle w:val="Heading2"/>
      </w:pPr>
      <w:r>
        <w:t>Implementation</w:t>
      </w:r>
    </w:p>
    <w:p w14:paraId="6767DA63" w14:textId="0C0C9FBD" w:rsidR="005B5CA2" w:rsidRDefault="005B5CA2" w:rsidP="005B5CA2">
      <w:r>
        <w:t xml:space="preserve">For each question, there is a corresponding folder under the directory </w:t>
      </w:r>
      <w:r w:rsidRPr="005B5CA2">
        <w:rPr>
          <w:i/>
        </w:rPr>
        <w:t>section3_code</w:t>
      </w:r>
      <w:r>
        <w:t xml:space="preserve"> with the name of the index of the question. Under the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r>
        <w:t>Subtask</w:t>
      </w:r>
      <w:r w:rsidR="007D1143">
        <w:t xml:space="preserve"> 1</w:t>
      </w:r>
    </w:p>
    <w:p w14:paraId="390CCE6B" w14:textId="2342A202" w:rsidR="00D95620" w:rsidRDefault="00D95620" w:rsidP="00D95620">
      <w:pPr>
        <w:pStyle w:val="Heading3"/>
      </w:pPr>
      <w:r>
        <w:t>Requirement</w:t>
      </w:r>
    </w:p>
    <w:p w14:paraId="1642F79E" w14:textId="157EB5B0" w:rsidR="00D95620" w:rsidRDefault="00D95620" w:rsidP="00D95620">
      <w:r>
        <w:t>Three features (nr_pix, height and cols_with_5) are needed to be analysed, and we need to perform them on three gourps (fullset, non-living and living) of things. Hence, there are nine combinations.</w:t>
      </w:r>
    </w:p>
    <w:p w14:paraId="5A113EE3" w14:textId="4539686C" w:rsidR="007D1143" w:rsidRDefault="007D1143" w:rsidP="007D1143">
      <w:pPr>
        <w:pStyle w:val="Heading3"/>
      </w:pPr>
      <w:r>
        <w:t>Implementation</w:t>
      </w:r>
    </w:p>
    <w:p w14:paraId="1C331CD8" w14:textId="0615D473"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 and actualy quantile.</w:t>
      </w:r>
    </w:p>
    <w:p w14:paraId="0E83F9A0" w14:textId="52BDB163" w:rsidR="00D82EDD" w:rsidRDefault="00D82EDD" w:rsidP="00D82EDD">
      <w:pPr>
        <w:pStyle w:val="Heading3"/>
      </w:pPr>
      <w:r>
        <w:lastRenderedPageBreak/>
        <w:t>Reasoning</w:t>
      </w:r>
    </w:p>
    <w:p w14:paraId="524B160E" w14:textId="54917E89" w:rsidR="00D82EDD" w:rsidRPr="00D82EDD" w:rsidRDefault="00D82EDD" w:rsidP="00D82EDD">
      <w:r>
        <w:t xml:space="preserve">We we use histogram and Q-Q line </w:t>
      </w:r>
      <w:r w:rsidR="006413F1">
        <w:t>for the analysation. By using histor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2184D5" w:rsidR="00D97A84" w:rsidRPr="007D3DF2" w:rsidRDefault="00D97A84" w:rsidP="00D97A84">
      <w:r>
        <w:t xml:space="preserve">For the shape of the distribution of feature </w:t>
      </w:r>
      <w:r w:rsidRPr="001F1F81">
        <w:rPr>
          <w:i/>
        </w:rPr>
        <w:t xml:space="preserve">nr_pix </w:t>
      </w:r>
      <w:r>
        <w:t xml:space="preserve">for fullset, </w:t>
      </w:r>
      <w:r>
        <w:fldChar w:fldCharType="begin"/>
      </w:r>
      <w:r>
        <w:instrText xml:space="preserve"> REF _Ref24595160 \h </w:instrText>
      </w:r>
      <w:r>
        <w:fldChar w:fldCharType="separate"/>
      </w:r>
      <w:r w:rsidR="00AB43E6">
        <w:t xml:space="preserve">Figure </w:t>
      </w:r>
      <w:r w:rsidR="00AB43E6">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AB43E6">
        <w:t xml:space="preserve">Figure </w:t>
      </w:r>
      <w:r w:rsidR="00AB43E6">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73B5B4DD" w:rsidR="007D1143" w:rsidRDefault="00F774D2" w:rsidP="00F774D2">
      <w:pPr>
        <w:pStyle w:val="Caption"/>
        <w:jc w:val="center"/>
      </w:pPr>
      <w:bookmarkStart w:id="12" w:name="_Ref24595160"/>
      <w:r>
        <w:t xml:space="preserve">Figure </w:t>
      </w:r>
      <w:r w:rsidR="00871F82">
        <w:fldChar w:fldCharType="begin"/>
      </w:r>
      <w:r w:rsidR="00871F82">
        <w:instrText xml:space="preserve"> SEQ Figure \* ARABIC </w:instrText>
      </w:r>
      <w:r w:rsidR="00871F82">
        <w:fldChar w:fldCharType="separate"/>
      </w:r>
      <w:r w:rsidR="00673949">
        <w:rPr>
          <w:noProof/>
        </w:rPr>
        <w:t>9</w:t>
      </w:r>
      <w:r w:rsidR="00871F82">
        <w:rPr>
          <w:noProof/>
        </w:rPr>
        <w:fldChar w:fldCharType="end"/>
      </w:r>
      <w:bookmarkEnd w:id="12"/>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4DDBBC78" w:rsidR="00D97A84" w:rsidRDefault="00D97A84" w:rsidP="00D97A84">
      <w:pPr>
        <w:pStyle w:val="Caption"/>
        <w:jc w:val="center"/>
      </w:pPr>
      <w:bookmarkStart w:id="13" w:name="_Ref24638109"/>
      <w:r>
        <w:t xml:space="preserve">Figure </w:t>
      </w:r>
      <w:r w:rsidR="00871F82">
        <w:fldChar w:fldCharType="begin"/>
      </w:r>
      <w:r w:rsidR="00871F82">
        <w:instrText xml:space="preserve"> SEQ Figure \* ARABIC </w:instrText>
      </w:r>
      <w:r w:rsidR="00871F82">
        <w:fldChar w:fldCharType="separate"/>
      </w:r>
      <w:r w:rsidR="00673949">
        <w:rPr>
          <w:noProof/>
        </w:rPr>
        <w:t>10</w:t>
      </w:r>
      <w:r w:rsidR="00871F82">
        <w:rPr>
          <w:noProof/>
        </w:rPr>
        <w:fldChar w:fldCharType="end"/>
      </w:r>
      <w:bookmarkEnd w:id="13"/>
      <w:r>
        <w:t xml:space="preserve"> </w:t>
      </w:r>
      <w:r w:rsidRPr="00921EF2">
        <w:t xml:space="preserve">QQ Plot of nr_pix for </w:t>
      </w:r>
      <w:r>
        <w:t>fullset</w:t>
      </w:r>
    </w:p>
    <w:p w14:paraId="11317AF8" w14:textId="71BC2D2C"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AB43E6">
        <w:t xml:space="preserve">Figure </w:t>
      </w:r>
      <w:r w:rsidR="00AB43E6">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AB43E6">
        <w:t xml:space="preserve">Figure </w:t>
      </w:r>
      <w:r w:rsidR="00AB43E6">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2739A3F7" w:rsidR="00F774D2" w:rsidRDefault="00F774D2" w:rsidP="00F774D2">
      <w:pPr>
        <w:pStyle w:val="Caption"/>
        <w:jc w:val="center"/>
      </w:pPr>
      <w:bookmarkStart w:id="14" w:name="_Ref24595161"/>
      <w:r>
        <w:t xml:space="preserve">Figure </w:t>
      </w:r>
      <w:r w:rsidR="00871F82">
        <w:fldChar w:fldCharType="begin"/>
      </w:r>
      <w:r w:rsidR="00871F82">
        <w:instrText xml:space="preserve"> SEQ Figure \* ARABIC </w:instrText>
      </w:r>
      <w:r w:rsidR="00871F82">
        <w:fldChar w:fldCharType="separate"/>
      </w:r>
      <w:r w:rsidR="00673949">
        <w:rPr>
          <w:noProof/>
        </w:rPr>
        <w:t>11</w:t>
      </w:r>
      <w:r w:rsidR="00871F82">
        <w:rPr>
          <w:noProof/>
        </w:rPr>
        <w:fldChar w:fldCharType="end"/>
      </w:r>
      <w:bookmarkEnd w:id="14"/>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28882719" w:rsidR="004054A9" w:rsidRDefault="004054A9" w:rsidP="004054A9">
      <w:pPr>
        <w:pStyle w:val="Caption"/>
        <w:jc w:val="center"/>
      </w:pPr>
      <w:bookmarkStart w:id="15" w:name="_Ref24637849"/>
      <w:r>
        <w:t xml:space="preserve">Figure </w:t>
      </w:r>
      <w:r w:rsidR="00871F82">
        <w:fldChar w:fldCharType="begin"/>
      </w:r>
      <w:r w:rsidR="00871F82">
        <w:instrText xml:space="preserve"> SEQ Figure \* ARABIC </w:instrText>
      </w:r>
      <w:r w:rsidR="00871F82">
        <w:fldChar w:fldCharType="separate"/>
      </w:r>
      <w:r w:rsidR="00673949">
        <w:rPr>
          <w:noProof/>
        </w:rPr>
        <w:t>12</w:t>
      </w:r>
      <w:r w:rsidR="00871F82">
        <w:rPr>
          <w:noProof/>
        </w:rPr>
        <w:fldChar w:fldCharType="end"/>
      </w:r>
      <w:bookmarkEnd w:id="15"/>
      <w:r>
        <w:t xml:space="preserve"> </w:t>
      </w:r>
      <w:r w:rsidRPr="00724667">
        <w:t xml:space="preserve">QQ Plot of nr_pix for </w:t>
      </w:r>
      <w:r>
        <w:t>non</w:t>
      </w:r>
      <w:r w:rsidRPr="00724667">
        <w:t>living</w:t>
      </w:r>
    </w:p>
    <w:p w14:paraId="30DAF5BC" w14:textId="5A1B3A14"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AB43E6">
        <w:t xml:space="preserve">Figure </w:t>
      </w:r>
      <w:r w:rsidR="00AB43E6">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AB43E6">
        <w:t xml:space="preserve">Figure </w:t>
      </w:r>
      <w:r w:rsidR="00AB43E6">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2FC117B1" w:rsidR="00F774D2" w:rsidRDefault="00F774D2" w:rsidP="00F774D2">
      <w:pPr>
        <w:pStyle w:val="Caption"/>
        <w:jc w:val="center"/>
      </w:pPr>
      <w:bookmarkStart w:id="16" w:name="_Ref24595162"/>
      <w:r>
        <w:t xml:space="preserve">Figure </w:t>
      </w:r>
      <w:r w:rsidR="00871F82">
        <w:fldChar w:fldCharType="begin"/>
      </w:r>
      <w:r w:rsidR="00871F82">
        <w:instrText xml:space="preserve"> SEQ Figure \* ARABIC </w:instrText>
      </w:r>
      <w:r w:rsidR="00871F82">
        <w:fldChar w:fldCharType="separate"/>
      </w:r>
      <w:r w:rsidR="00673949">
        <w:rPr>
          <w:noProof/>
        </w:rPr>
        <w:t>13</w:t>
      </w:r>
      <w:r w:rsidR="00871F82">
        <w:rPr>
          <w:noProof/>
        </w:rPr>
        <w:fldChar w:fldCharType="end"/>
      </w:r>
      <w:bookmarkEnd w:id="16"/>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5DEBB8B0" w:rsidR="00F774D2" w:rsidRPr="007D1143" w:rsidRDefault="00F67083" w:rsidP="00F67083">
      <w:pPr>
        <w:pStyle w:val="Caption"/>
        <w:jc w:val="center"/>
      </w:pPr>
      <w:bookmarkStart w:id="17" w:name="_Ref24637649"/>
      <w:r>
        <w:t xml:space="preserve">Figure </w:t>
      </w:r>
      <w:r w:rsidR="00871F82">
        <w:fldChar w:fldCharType="begin"/>
      </w:r>
      <w:r w:rsidR="00871F82">
        <w:instrText xml:space="preserve"> SEQ Figure \* ARABIC </w:instrText>
      </w:r>
      <w:r w:rsidR="00871F82">
        <w:fldChar w:fldCharType="separate"/>
      </w:r>
      <w:r w:rsidR="00673949">
        <w:rPr>
          <w:noProof/>
        </w:rPr>
        <w:t>14</w:t>
      </w:r>
      <w:r w:rsidR="00871F82">
        <w:rPr>
          <w:noProof/>
        </w:rPr>
        <w:fldChar w:fldCharType="end"/>
      </w:r>
      <w:bookmarkEnd w:id="17"/>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9C82304"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AB43E6">
        <w:t xml:space="preserve">Figure </w:t>
      </w:r>
      <w:r w:rsidR="00AB43E6">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AB43E6">
        <w:t xml:space="preserve">Figure </w:t>
      </w:r>
      <w:r w:rsidR="00AB43E6">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11A93DE9" w:rsidR="003D5A48" w:rsidRDefault="003D5A48" w:rsidP="007D3DF2">
      <w:pPr>
        <w:pStyle w:val="Caption"/>
        <w:jc w:val="center"/>
      </w:pPr>
      <w:bookmarkStart w:id="18" w:name="_Ref24597860"/>
      <w:r>
        <w:t xml:space="preserve">Figure </w:t>
      </w:r>
      <w:r w:rsidR="00871F82">
        <w:fldChar w:fldCharType="begin"/>
      </w:r>
      <w:r w:rsidR="00871F82">
        <w:instrText xml:space="preserve"> SEQ Figure \* ARABIC </w:instrText>
      </w:r>
      <w:r w:rsidR="00871F82">
        <w:fldChar w:fldCharType="separate"/>
      </w:r>
      <w:r w:rsidR="00673949">
        <w:rPr>
          <w:noProof/>
        </w:rPr>
        <w:t>15</w:t>
      </w:r>
      <w:r w:rsidR="00871F82">
        <w:rPr>
          <w:noProof/>
        </w:rPr>
        <w:fldChar w:fldCharType="end"/>
      </w:r>
      <w:bookmarkEnd w:id="18"/>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6B68C630" w:rsidR="0074729A" w:rsidRDefault="0074729A" w:rsidP="0074729A">
      <w:pPr>
        <w:pStyle w:val="Caption"/>
        <w:jc w:val="center"/>
      </w:pPr>
      <w:bookmarkStart w:id="19" w:name="_Ref24637353"/>
      <w:r>
        <w:t xml:space="preserve">Figure </w:t>
      </w:r>
      <w:r w:rsidR="00871F82">
        <w:fldChar w:fldCharType="begin"/>
      </w:r>
      <w:r w:rsidR="00871F82">
        <w:instrText xml:space="preserve"> SEQ Figure \* ARABIC </w:instrText>
      </w:r>
      <w:r w:rsidR="00871F82">
        <w:fldChar w:fldCharType="separate"/>
      </w:r>
      <w:r w:rsidR="00673949">
        <w:rPr>
          <w:noProof/>
        </w:rPr>
        <w:t>16</w:t>
      </w:r>
      <w:r w:rsidR="00871F82">
        <w:rPr>
          <w:noProof/>
        </w:rPr>
        <w:fldChar w:fldCharType="end"/>
      </w:r>
      <w:bookmarkEnd w:id="19"/>
      <w:r>
        <w:t xml:space="preserve"> </w:t>
      </w:r>
      <w:r w:rsidRPr="00D8141C">
        <w:t xml:space="preserve">QQ Plot of height for </w:t>
      </w:r>
      <w:r>
        <w:t>fullset</w:t>
      </w:r>
    </w:p>
    <w:p w14:paraId="3A365647" w14:textId="43CA1254"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AB43E6">
        <w:t xml:space="preserve">Figure </w:t>
      </w:r>
      <w:r w:rsidR="00AB43E6">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AB43E6">
        <w:t xml:space="preserve">Figure </w:t>
      </w:r>
      <w:r w:rsidR="00AB43E6">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4E49871D" w:rsidR="003D5A48" w:rsidRDefault="003D5A48" w:rsidP="007D3DF2">
      <w:pPr>
        <w:pStyle w:val="Caption"/>
        <w:jc w:val="center"/>
      </w:pPr>
      <w:bookmarkStart w:id="20" w:name="_Ref24598052"/>
      <w:r>
        <w:t xml:space="preserve">Figure </w:t>
      </w:r>
      <w:r w:rsidR="00871F82">
        <w:fldChar w:fldCharType="begin"/>
      </w:r>
      <w:r w:rsidR="00871F82">
        <w:instrText xml:space="preserve"> SEQ Figure \* ARABIC </w:instrText>
      </w:r>
      <w:r w:rsidR="00871F82">
        <w:fldChar w:fldCharType="separate"/>
      </w:r>
      <w:r w:rsidR="00673949">
        <w:rPr>
          <w:noProof/>
        </w:rPr>
        <w:t>17</w:t>
      </w:r>
      <w:r w:rsidR="00871F82">
        <w:rPr>
          <w:noProof/>
        </w:rPr>
        <w:fldChar w:fldCharType="end"/>
      </w:r>
      <w:bookmarkEnd w:id="20"/>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6BEB817F" w:rsidR="009345A1" w:rsidRDefault="009345A1" w:rsidP="009345A1">
      <w:pPr>
        <w:pStyle w:val="Caption"/>
        <w:jc w:val="center"/>
      </w:pPr>
      <w:bookmarkStart w:id="21" w:name="_Ref24637066"/>
      <w:r>
        <w:t xml:space="preserve">Figure </w:t>
      </w:r>
      <w:r w:rsidR="00871F82">
        <w:fldChar w:fldCharType="begin"/>
      </w:r>
      <w:r w:rsidR="00871F82">
        <w:instrText xml:space="preserve"> SEQ Figure \* ARABIC </w:instrText>
      </w:r>
      <w:r w:rsidR="00871F82">
        <w:fldChar w:fldCharType="separate"/>
      </w:r>
      <w:r w:rsidR="00673949">
        <w:rPr>
          <w:noProof/>
        </w:rPr>
        <w:t>18</w:t>
      </w:r>
      <w:r w:rsidR="00871F82">
        <w:rPr>
          <w:noProof/>
        </w:rPr>
        <w:fldChar w:fldCharType="end"/>
      </w:r>
      <w:bookmarkEnd w:id="21"/>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636F4E11" w:rsidR="00A6299A" w:rsidRDefault="00A6299A" w:rsidP="00A6299A">
      <w:r>
        <w:t xml:space="preserve">For the shape of the distribution of feature </w:t>
      </w:r>
      <w:r>
        <w:rPr>
          <w:i/>
        </w:rPr>
        <w:t xml:space="preserve">height </w:t>
      </w:r>
      <w:r>
        <w:t xml:space="preserve">for living things, </w:t>
      </w:r>
      <w:r>
        <w:fldChar w:fldCharType="begin"/>
      </w:r>
      <w:r>
        <w:instrText xml:space="preserve"> REF _Ref24636780 \h </w:instrText>
      </w:r>
      <w:r>
        <w:fldChar w:fldCharType="separate"/>
      </w:r>
      <w:r w:rsidR="00AB43E6">
        <w:rPr>
          <w:b/>
          <w:bCs/>
          <w:lang w:val="en-US"/>
        </w:rPr>
        <w:t>Error! Reference source not found.</w:t>
      </w:r>
      <w:r>
        <w:fldChar w:fldCharType="end"/>
      </w:r>
      <w:r>
        <w:t xml:space="preserve"> 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AB43E6">
        <w:t xml:space="preserve">Figure </w:t>
      </w:r>
      <w:r w:rsidR="00AB43E6">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05057F6B" w:rsidR="003D5A48" w:rsidRDefault="003D5A48" w:rsidP="007D3DF2">
      <w:pPr>
        <w:pStyle w:val="Caption"/>
        <w:jc w:val="center"/>
      </w:pPr>
      <w:r>
        <w:t xml:space="preserve">Figure </w:t>
      </w:r>
      <w:r w:rsidR="00871F82">
        <w:fldChar w:fldCharType="begin"/>
      </w:r>
      <w:r w:rsidR="00871F82">
        <w:instrText xml:space="preserve"> SEQ Figure \* ARABIC </w:instrText>
      </w:r>
      <w:r w:rsidR="00871F82">
        <w:fldChar w:fldCharType="separate"/>
      </w:r>
      <w:r w:rsidR="00673949">
        <w:rPr>
          <w:noProof/>
        </w:rPr>
        <w:t>19</w:t>
      </w:r>
      <w:r w:rsidR="00871F82">
        <w:rPr>
          <w:noProof/>
        </w:rPr>
        <w:fldChar w:fldCharType="end"/>
      </w:r>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6FA05052" w:rsidR="00831F79" w:rsidRDefault="00831F79" w:rsidP="00831F79">
      <w:pPr>
        <w:pStyle w:val="Caption"/>
        <w:jc w:val="center"/>
      </w:pPr>
      <w:bookmarkStart w:id="22" w:name="_Ref24636847"/>
      <w:r>
        <w:t xml:space="preserve">Figure </w:t>
      </w:r>
      <w:r w:rsidR="00871F82">
        <w:fldChar w:fldCharType="begin"/>
      </w:r>
      <w:r w:rsidR="00871F82">
        <w:instrText xml:space="preserve"> SEQ Figure \* ARABIC </w:instrText>
      </w:r>
      <w:r w:rsidR="00871F82">
        <w:fldChar w:fldCharType="separate"/>
      </w:r>
      <w:r w:rsidR="00673949">
        <w:rPr>
          <w:noProof/>
        </w:rPr>
        <w:t>20</w:t>
      </w:r>
      <w:r w:rsidR="00871F82">
        <w:rPr>
          <w:noProof/>
        </w:rPr>
        <w:fldChar w:fldCharType="end"/>
      </w:r>
      <w:bookmarkEnd w:id="22"/>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2047282C" w:rsidR="005B506D" w:rsidRDefault="00C1106C" w:rsidP="00EB43CA">
      <w:r>
        <w:t xml:space="preserve">For the shape of the distribution of feature </w:t>
      </w:r>
      <w:r w:rsidRPr="000C2CBF">
        <w:rPr>
          <w:i/>
        </w:rPr>
        <w:t>cols_with_5</w:t>
      </w:r>
      <w:r>
        <w:rPr>
          <w:i/>
        </w:rPr>
        <w:t xml:space="preserve"> </w:t>
      </w:r>
      <w:r>
        <w:t xml:space="preserve">for fullset, </w:t>
      </w:r>
      <w:r w:rsidR="000E5966">
        <w:fldChar w:fldCharType="begin"/>
      </w:r>
      <w:r w:rsidR="000E5966">
        <w:instrText xml:space="preserve"> REF _Ref24598385 \h </w:instrText>
      </w:r>
      <w:r w:rsidR="000E5966">
        <w:fldChar w:fldCharType="separate"/>
      </w:r>
      <w:r w:rsidR="00AB43E6">
        <w:t xml:space="preserve">Figure </w:t>
      </w:r>
      <w:r w:rsidR="00AB43E6">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AB43E6">
        <w:t xml:space="preserve">Figure </w:t>
      </w:r>
      <w:r w:rsidR="00AB43E6">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43F66606" w:rsidR="00EB43CA" w:rsidRDefault="00EB43CA" w:rsidP="003F3AC2">
      <w:pPr>
        <w:pStyle w:val="Caption"/>
        <w:jc w:val="center"/>
      </w:pPr>
      <w:bookmarkStart w:id="23" w:name="_Ref24598385"/>
      <w:r>
        <w:t xml:space="preserve">Figure </w:t>
      </w:r>
      <w:r w:rsidR="00871F82">
        <w:fldChar w:fldCharType="begin"/>
      </w:r>
      <w:r w:rsidR="00871F82">
        <w:instrText xml:space="preserve"> SEQ Figure \* ARABIC </w:instrText>
      </w:r>
      <w:r w:rsidR="00871F82">
        <w:fldChar w:fldCharType="separate"/>
      </w:r>
      <w:r w:rsidR="00673949">
        <w:rPr>
          <w:noProof/>
        </w:rPr>
        <w:t>21</w:t>
      </w:r>
      <w:r w:rsidR="00871F82">
        <w:rPr>
          <w:noProof/>
        </w:rPr>
        <w:fldChar w:fldCharType="end"/>
      </w:r>
      <w:bookmarkEnd w:id="23"/>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1FAFD3D7" w:rsidR="00B51263" w:rsidRDefault="00B51263" w:rsidP="00B51263">
      <w:pPr>
        <w:pStyle w:val="Caption"/>
        <w:jc w:val="center"/>
      </w:pPr>
      <w:bookmarkStart w:id="24" w:name="_Ref24634393"/>
      <w:r>
        <w:t xml:space="preserve">Figure </w:t>
      </w:r>
      <w:r w:rsidR="00871F82">
        <w:fldChar w:fldCharType="begin"/>
      </w:r>
      <w:r w:rsidR="00871F82">
        <w:instrText xml:space="preserve"> SEQ Figure \* ARABIC </w:instrText>
      </w:r>
      <w:r w:rsidR="00871F82">
        <w:fldChar w:fldCharType="separate"/>
      </w:r>
      <w:r w:rsidR="00673949">
        <w:rPr>
          <w:noProof/>
        </w:rPr>
        <w:t>22</w:t>
      </w:r>
      <w:r w:rsidR="00871F82">
        <w:rPr>
          <w:noProof/>
        </w:rPr>
        <w:fldChar w:fldCharType="end"/>
      </w:r>
      <w:bookmarkEnd w:id="24"/>
      <w:r>
        <w:t xml:space="preserve"> QQ Plot </w:t>
      </w:r>
      <w:r w:rsidRPr="0018786A">
        <w:t>of cols_with_5 for fullset</w:t>
      </w:r>
    </w:p>
    <w:p w14:paraId="3453469B" w14:textId="6B12C797"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AB43E6">
        <w:t xml:space="preserve">Figure </w:t>
      </w:r>
      <w:r w:rsidR="00AB43E6">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 xml:space="preserve">unimodal </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AB43E6">
        <w:t xml:space="preserve">Figure </w:t>
      </w:r>
      <w:r w:rsidR="00AB43E6">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62E864F8" w:rsidR="00EB43CA" w:rsidRDefault="00EB43CA" w:rsidP="003F3AC2">
      <w:pPr>
        <w:pStyle w:val="Caption"/>
        <w:jc w:val="center"/>
      </w:pPr>
      <w:bookmarkStart w:id="25" w:name="_Ref24598397"/>
      <w:r>
        <w:t xml:space="preserve">Figure </w:t>
      </w:r>
      <w:r w:rsidR="00871F82">
        <w:fldChar w:fldCharType="begin"/>
      </w:r>
      <w:r w:rsidR="00871F82">
        <w:instrText xml:space="preserve"> SEQ Figure \* ARABIC </w:instrText>
      </w:r>
      <w:r w:rsidR="00871F82">
        <w:fldChar w:fldCharType="separate"/>
      </w:r>
      <w:r w:rsidR="00673949">
        <w:rPr>
          <w:noProof/>
        </w:rPr>
        <w:t>23</w:t>
      </w:r>
      <w:r w:rsidR="00871F82">
        <w:rPr>
          <w:noProof/>
        </w:rPr>
        <w:fldChar w:fldCharType="end"/>
      </w:r>
      <w:bookmarkEnd w:id="25"/>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2EC70AF0" w:rsidR="00BB272F" w:rsidRDefault="00BB272F" w:rsidP="00BB272F">
      <w:pPr>
        <w:pStyle w:val="Caption"/>
        <w:jc w:val="center"/>
      </w:pPr>
      <w:bookmarkStart w:id="26" w:name="_Ref24635597"/>
      <w:r>
        <w:t xml:space="preserve">Figure </w:t>
      </w:r>
      <w:r w:rsidR="00871F82">
        <w:fldChar w:fldCharType="begin"/>
      </w:r>
      <w:r w:rsidR="00871F82">
        <w:instrText xml:space="preserve"> SEQ Figure \* ARABIC </w:instrText>
      </w:r>
      <w:r w:rsidR="00871F82">
        <w:fldChar w:fldCharType="separate"/>
      </w:r>
      <w:r w:rsidR="00673949">
        <w:rPr>
          <w:noProof/>
        </w:rPr>
        <w:t>24</w:t>
      </w:r>
      <w:r w:rsidR="00871F82">
        <w:rPr>
          <w:noProof/>
        </w:rPr>
        <w:fldChar w:fldCharType="end"/>
      </w:r>
      <w:bookmarkEnd w:id="26"/>
      <w:r>
        <w:t xml:space="preserve"> </w:t>
      </w:r>
      <w:r w:rsidRPr="001B1177">
        <w:t xml:space="preserve">QQ Plot of cols_with_5 for </w:t>
      </w:r>
      <w:r>
        <w:t>nonliving</w:t>
      </w:r>
    </w:p>
    <w:p w14:paraId="1EC6FF44" w14:textId="1DE6DC75" w:rsidR="00BB272F" w:rsidRPr="00BB272F" w:rsidRDefault="00BB272F" w:rsidP="00BB272F"/>
    <w:p w14:paraId="5CB56A13" w14:textId="232EF36C"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AB43E6">
        <w:t xml:space="preserve">Figure </w:t>
      </w:r>
      <w:r w:rsidR="00AB43E6">
        <w:rPr>
          <w:noProof/>
        </w:rPr>
        <w:t>25</w:t>
      </w:r>
      <w:r w:rsidR="008E5DEC">
        <w:fldChar w:fldCharType="end"/>
      </w:r>
      <w:r w:rsidR="008E5DEC">
        <w:t xml:space="preserve"> </w:t>
      </w:r>
      <w:r>
        <w:t xml:space="preserve">shows that the modality is </w:t>
      </w:r>
      <w:r w:rsidR="008E5DEC">
        <w:t>bimodal</w:t>
      </w:r>
      <w:r>
        <w:t xml:space="preserve"> ,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AB43E6">
        <w:t xml:space="preserve">Figure </w:t>
      </w:r>
      <w:r w:rsidR="00AB43E6">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60823EDD" w:rsidR="00EB43CA" w:rsidRDefault="00EB43CA" w:rsidP="003F3AC2">
      <w:pPr>
        <w:pStyle w:val="Caption"/>
        <w:jc w:val="center"/>
      </w:pPr>
      <w:bookmarkStart w:id="27" w:name="_Ref24598480"/>
      <w:r>
        <w:t xml:space="preserve">Figure </w:t>
      </w:r>
      <w:r w:rsidR="00871F82">
        <w:fldChar w:fldCharType="begin"/>
      </w:r>
      <w:r w:rsidR="00871F82">
        <w:instrText xml:space="preserve"> SEQ Figure \* ARABIC </w:instrText>
      </w:r>
      <w:r w:rsidR="00871F82">
        <w:fldChar w:fldCharType="separate"/>
      </w:r>
      <w:r w:rsidR="00673949">
        <w:rPr>
          <w:noProof/>
        </w:rPr>
        <w:t>25</w:t>
      </w:r>
      <w:r w:rsidR="00871F82">
        <w:rPr>
          <w:noProof/>
        </w:rPr>
        <w:fldChar w:fldCharType="end"/>
      </w:r>
      <w:bookmarkEnd w:id="27"/>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618F9384" w:rsidR="00CB1587" w:rsidRDefault="00CB1587" w:rsidP="00CB1587">
      <w:pPr>
        <w:pStyle w:val="Caption"/>
        <w:jc w:val="center"/>
      </w:pPr>
      <w:bookmarkStart w:id="28" w:name="_Ref24636630"/>
      <w:r>
        <w:t xml:space="preserve">Figure </w:t>
      </w:r>
      <w:r w:rsidR="00871F82">
        <w:fldChar w:fldCharType="begin"/>
      </w:r>
      <w:r w:rsidR="00871F82">
        <w:instrText xml:space="preserve"> SEQ Figure \* ARABIC </w:instrText>
      </w:r>
      <w:r w:rsidR="00871F82">
        <w:fldChar w:fldCharType="separate"/>
      </w:r>
      <w:r w:rsidR="00673949">
        <w:rPr>
          <w:noProof/>
        </w:rPr>
        <w:t>26</w:t>
      </w:r>
      <w:r w:rsidR="00871F82">
        <w:rPr>
          <w:noProof/>
        </w:rPr>
        <w:fldChar w:fldCharType="end"/>
      </w:r>
      <w:bookmarkEnd w:id="28"/>
      <w:r>
        <w:t xml:space="preserve"> </w:t>
      </w:r>
      <w:r w:rsidRPr="00F8349B">
        <w:t xml:space="preserve">QQ Plot of cols_with_5 for </w:t>
      </w:r>
      <w:r>
        <w:t>living</w:t>
      </w:r>
    </w:p>
    <w:p w14:paraId="6B23352A" w14:textId="4348FED1" w:rsidR="00EB43CA" w:rsidRPr="00EB43CA" w:rsidRDefault="00EB43CA" w:rsidP="00EB43CA"/>
    <w:p w14:paraId="1FF42141" w14:textId="31FA54BA" w:rsidR="007D1143" w:rsidRDefault="00DA29A8" w:rsidP="007D1143">
      <w:pPr>
        <w:pStyle w:val="Heading2"/>
      </w:pPr>
      <w:r>
        <w:t xml:space="preserve">Subtask </w:t>
      </w:r>
      <w:r w:rsidR="007D1143">
        <w:t>2</w:t>
      </w:r>
    </w:p>
    <w:p w14:paraId="27D56E9A" w14:textId="77777777" w:rsidR="00A63D34" w:rsidRPr="00A63D34" w:rsidRDefault="00A63D34" w:rsidP="00A63D34"/>
    <w:p w14:paraId="40323062" w14:textId="70310D4D" w:rsidR="007D1143" w:rsidRDefault="00DA29A8" w:rsidP="007D1143">
      <w:pPr>
        <w:pStyle w:val="Heading2"/>
      </w:pPr>
      <w:r>
        <w:t xml:space="preserve">Subtask </w:t>
      </w:r>
      <w:r w:rsidR="007D1143">
        <w:t>3</w:t>
      </w:r>
    </w:p>
    <w:p w14:paraId="71AF6F71" w14:textId="77777777" w:rsidR="00D62999" w:rsidRDefault="00D62999" w:rsidP="00D62999">
      <w:pPr>
        <w:pStyle w:val="Heading3"/>
      </w:pPr>
      <w:bookmarkStart w:id="29" w:name="_Ref24668991"/>
      <w:r>
        <w:t>Assumption</w:t>
      </w:r>
      <w:bookmarkEnd w:id="29"/>
    </w:p>
    <w:p w14:paraId="72533FDA" w14:textId="7C9BA35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2E0C0E" w:rsidRPr="002E0C0E">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lastRenderedPageBreak/>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61E6340B" w:rsidR="002139AF" w:rsidRDefault="002139AF" w:rsidP="002139AF">
      <w:r>
        <w:t>We consider it</w:t>
      </w:r>
      <w:r w:rsidR="00DF39B9">
        <w:t xml:space="preserve"> i</w:t>
      </w:r>
      <w:r>
        <w:t xml:space="preserve">s independence because </w:t>
      </w:r>
      <w:r w:rsidR="001D49EC">
        <w:t>the values are randomly sampled</w:t>
      </w:r>
      <w:r w:rsidR="00451294">
        <w:t xml:space="preserve"> without replacement</w:t>
      </w:r>
      <w:r w:rsidR="001D49EC">
        <w:t xml:space="preserve"> and the sample size is</w:t>
      </w:r>
      <w:r w:rsidR="00765788">
        <w:t xml:space="preserve"> is greate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1D49EC">
        <w:t>Assumption</w:t>
      </w:r>
      <w:r w:rsidR="001D49EC">
        <w:fldChar w:fldCharType="end"/>
      </w:r>
      <w:r w:rsidR="001D49EC">
        <w:t>, the population is normal distributed.</w:t>
      </w:r>
    </w:p>
    <w:p w14:paraId="3846442E" w14:textId="4539556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 xml:space="preserve">the exs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6A0C2708"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39">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3F4B84">
            <w:rPr>
              <w:noProof/>
              <w:lang w:val="en-US"/>
            </w:rPr>
            <w:t xml:space="preserve"> </w:t>
          </w:r>
          <w:r w:rsidR="003F4B84" w:rsidRPr="003F4B84">
            <w:rPr>
              <w:noProof/>
              <w:lang w:val="en-US"/>
            </w:rPr>
            <w:t>(Devereux, 2019)</w:t>
          </w:r>
          <w:r w:rsidR="003F4B84">
            <w:fldChar w:fldCharType="end"/>
          </w:r>
        </w:sdtContent>
      </w:sdt>
    </w:p>
    <w:p w14:paraId="09325917" w14:textId="06154ECB" w:rsidR="00892F60" w:rsidRPr="00892F60" w:rsidRDefault="003F4B84" w:rsidP="00892F60">
      <w:r>
        <w:t>We then draw the dirstribution (</w:t>
      </w:r>
      <w:r>
        <w:fldChar w:fldCharType="begin"/>
      </w:r>
      <w:r>
        <w:instrText xml:space="preserve"> REF _Ref24667856 \h </w:instrText>
      </w:r>
      <w:r>
        <w:fldChar w:fldCharType="separate"/>
      </w:r>
      <w:r>
        <w:t xml:space="preserve">Figure </w:t>
      </w:r>
      <w:r>
        <w:rPr>
          <w:noProof/>
        </w:rPr>
        <w:t>27</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7AD3D64A" w:rsidR="003813FB" w:rsidRDefault="003813FB" w:rsidP="003A7DC4">
      <w:pPr>
        <w:pStyle w:val="Caption"/>
        <w:jc w:val="center"/>
      </w:pPr>
      <w:bookmarkStart w:id="30" w:name="_Ref24667856"/>
      <w:r>
        <w:t xml:space="preserve">Figure </w:t>
      </w:r>
      <w:r w:rsidR="00871F82">
        <w:fldChar w:fldCharType="begin"/>
      </w:r>
      <w:r w:rsidR="00871F82">
        <w:instrText xml:space="preserve"> SEQ Figure \* ARABIC </w:instrText>
      </w:r>
      <w:r w:rsidR="00871F82">
        <w:fldChar w:fldCharType="separate"/>
      </w:r>
      <w:r w:rsidR="00673949">
        <w:rPr>
          <w:noProof/>
        </w:rPr>
        <w:t>27</w:t>
      </w:r>
      <w:r w:rsidR="00871F82">
        <w:rPr>
          <w:noProof/>
        </w:rPr>
        <w:fldChar w:fldCharType="end"/>
      </w:r>
      <w:bookmarkEnd w:id="30"/>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lastRenderedPageBreak/>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is </w:t>
      </w:r>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77777777" w:rsidR="00164C52" w:rsidRDefault="00164C52" w:rsidP="00164C52">
      <w:r>
        <w:t xml:space="preserve">With mean() and sd() funtions, the mean and standard deviation of the values of nr_pix are calculated. </w:t>
      </w:r>
    </w:p>
    <w:p w14:paraId="6AA90026" w14:textId="3510F7F7" w:rsidR="00164C52" w:rsidRPr="00892F60" w:rsidRDefault="00164C52" w:rsidP="00164C52">
      <w:r>
        <w:t xml:space="preserve">We then draw </w:t>
      </w:r>
      <w:r>
        <w:fldChar w:fldCharType="begin"/>
      </w:r>
      <w:r>
        <w:instrText xml:space="preserve"> REF _Ref24667856 \h </w:instrText>
      </w:r>
      <w:r>
        <w:fldChar w:fldCharType="separate"/>
      </w:r>
      <w:r w:rsidR="001F3C5F">
        <w:t xml:space="preserve">Figure </w:t>
      </w:r>
      <w:r w:rsidR="001F3C5F">
        <w:rPr>
          <w:noProof/>
        </w:rPr>
        <w:t>27</w:t>
      </w:r>
      <w:r>
        <w:fldChar w:fldCharType="end"/>
      </w:r>
      <w:r>
        <w:t xml:space="preserve"> showing the normal distribution with the mean and standard deviation of the values of nr_pix. To compare the theoretical normal distribution line with the actual distribution of nr_pix, </w:t>
      </w:r>
      <w:r>
        <w:fldChar w:fldCharType="begin"/>
      </w:r>
      <w:r>
        <w:instrText xml:space="preserve"> REF _Ref24668023 \h </w:instrText>
      </w:r>
      <w:r>
        <w:fldChar w:fldCharType="separate"/>
      </w:r>
      <w:r w:rsidR="001F3C5F">
        <w:t xml:space="preserve">Figure </w:t>
      </w:r>
      <w:r w:rsidR="001F3C5F">
        <w:rPr>
          <w:noProof/>
        </w:rPr>
        <w:t>28</w:t>
      </w:r>
      <w:r>
        <w:fldChar w:fldCharType="end"/>
      </w:r>
      <w:r w:rsidR="001F3C5F">
        <w:t xml:space="preserve"> is </w:t>
      </w:r>
      <w:r>
        <w:t>the histogram of the distribution is drawn with the same xlim and ylim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059D6328" w:rsidR="00164C52" w:rsidRPr="003813FB" w:rsidRDefault="00164C52" w:rsidP="00164C52">
      <w:pPr>
        <w:pStyle w:val="Caption"/>
        <w:jc w:val="center"/>
      </w:pPr>
      <w:r>
        <w:t xml:space="preserve">Figure </w:t>
      </w:r>
      <w:r w:rsidR="00871F82">
        <w:fldChar w:fldCharType="begin"/>
      </w:r>
      <w:r w:rsidR="00871F82">
        <w:instrText xml:space="preserve"> SEQ Figure \* ARABIC </w:instrText>
      </w:r>
      <w:r w:rsidR="00871F82">
        <w:fldChar w:fldCharType="separate"/>
      </w:r>
      <w:r w:rsidR="00673949">
        <w:rPr>
          <w:noProof/>
        </w:rPr>
        <w:t>28</w:t>
      </w:r>
      <w:r w:rsidR="00871F82">
        <w:rPr>
          <w:noProof/>
        </w:rPr>
        <w:fldChar w:fldCharType="end"/>
      </w:r>
      <w:r>
        <w:t xml:space="preserve"> Normal distribution of nr_pix for fullset</w:t>
      </w:r>
    </w:p>
    <w:p w14:paraId="5E2B455F" w14:textId="77777777" w:rsidR="00164C52" w:rsidRDefault="00164C52" w:rsidP="00164C52">
      <w:pPr>
        <w:keepNext/>
        <w:jc w:val="center"/>
      </w:pPr>
      <w:r>
        <w:rPr>
          <w:noProof/>
          <w:lang w:eastAsia="en-GB"/>
        </w:rPr>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5F1C7C99" w:rsidR="00164C52" w:rsidRDefault="00164C52" w:rsidP="00164C52">
      <w:pPr>
        <w:pStyle w:val="Caption"/>
        <w:jc w:val="center"/>
      </w:pPr>
      <w:bookmarkStart w:id="31" w:name="_Ref24668023"/>
      <w:r>
        <w:t xml:space="preserve">Figure </w:t>
      </w:r>
      <w:r w:rsidR="00871F82">
        <w:fldChar w:fldCharType="begin"/>
      </w:r>
      <w:r w:rsidR="00871F82">
        <w:instrText xml:space="preserve"> SEQ Figure \* ARABIC </w:instrText>
      </w:r>
      <w:r w:rsidR="00871F82">
        <w:fldChar w:fldCharType="separate"/>
      </w:r>
      <w:r w:rsidR="00673949">
        <w:rPr>
          <w:noProof/>
        </w:rPr>
        <w:t>29</w:t>
      </w:r>
      <w:r w:rsidR="00871F82">
        <w:rPr>
          <w:noProof/>
        </w:rPr>
        <w:fldChar w:fldCharType="end"/>
      </w:r>
      <w:bookmarkEnd w:id="31"/>
      <w:r>
        <w:t xml:space="preserve"> Histogram of nr_pix for fullset with normal distribution line</w:t>
      </w:r>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26AE6F88" w:rsidR="005C40E6" w:rsidRPr="003813FB" w:rsidRDefault="005C40E6" w:rsidP="005C40E6">
      <w:r>
        <w:lastRenderedPageBreak/>
        <w:t xml:space="preserve">From the </w:t>
      </w:r>
      <w:r w:rsidR="00A93DE7">
        <w:t>normal distribution</w:t>
      </w:r>
      <w:r>
        <w:t xml:space="preserve"> </w:t>
      </w:r>
      <w:r w:rsidR="00A93DE7">
        <w:t>with the estimated mean and variance</w:t>
      </w:r>
      <w:r>
        <w:t>, we do not consider the the variable nr_pix is normal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r>
        <w:t xml:space="preserve">Subtask </w:t>
      </w:r>
      <w:r w:rsidR="007D1143">
        <w:t>4</w:t>
      </w:r>
    </w:p>
    <w:p w14:paraId="0CF380E4" w14:textId="1EA824F5" w:rsidR="00AB3EFB" w:rsidRDefault="00AB3EFB" w:rsidP="00D62999">
      <w:pPr>
        <w:pStyle w:val="Heading3"/>
      </w:pPr>
      <w:r>
        <w:t>Assumption</w:t>
      </w:r>
    </w:p>
    <w:p w14:paraId="339E81A1" w14:textId="1F87C6FA" w:rsidR="00AB3EFB" w:rsidRPr="00AB3EFB" w:rsidRDefault="00AB3EFB" w:rsidP="00AB3EFB">
      <w:r>
        <w:t>We assume the variable nr_pix is normal distributed. The mean and the standard deviation of the normal distribution are the mean and the standard deviation of the value from the fullset dataset resepectively.</w:t>
      </w:r>
    </w:p>
    <w:p w14:paraId="4C65DBD9" w14:textId="1375895B" w:rsidR="00DA29A8" w:rsidRDefault="00DA29A8" w:rsidP="00DA29A8">
      <w:pPr>
        <w:pStyle w:val="Heading3"/>
      </w:pPr>
      <w:r>
        <w:t>Implementation</w:t>
      </w:r>
    </w:p>
    <w:p w14:paraId="64899EC8" w14:textId="5C71362C" w:rsidR="00DA29A8" w:rsidRDefault="00DA29A8" w:rsidP="00DA29A8">
      <w:r>
        <w:t xml:space="preserve">With mean() and sd() funtions, the mean and standard deviation of the values of nr_pix are calculated. qnorm() function is used to </w:t>
      </w:r>
      <w:r w:rsidR="00D963DE">
        <w:t>to find out the qutatile(cut-off) value that 95% of values are observations in the normal distribution is below the cut-off value. The cut-off value is what the question is asking, because it is equivelant to the cut-off value that there is 5% (1 – 95%) probability that the sample value is above it.</w:t>
      </w:r>
    </w:p>
    <w:p w14:paraId="51778886" w14:textId="271834D2" w:rsidR="000736AE" w:rsidRPr="00DA29A8" w:rsidRDefault="000736AE" w:rsidP="00DA29A8">
      <w:r>
        <w:t xml:space="preserve">We then draw </w:t>
      </w:r>
      <w:r>
        <w:fldChar w:fldCharType="begin"/>
      </w:r>
      <w:r>
        <w:instrText xml:space="preserve"> REF _Ref24664464 \h </w:instrText>
      </w:r>
      <w:r>
        <w:fldChar w:fldCharType="separate"/>
      </w:r>
      <w:r>
        <w:t xml:space="preserve">Figure </w:t>
      </w:r>
      <w:r>
        <w:rPr>
          <w:noProof/>
        </w:rPr>
        <w:t>27</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75E1CD01" w:rsidR="00DA29A8" w:rsidRDefault="00DA29A8" w:rsidP="00DA29A8">
      <w:pPr>
        <w:pStyle w:val="Caption"/>
        <w:jc w:val="center"/>
      </w:pPr>
      <w:bookmarkStart w:id="32" w:name="_Ref24664464"/>
      <w:r>
        <w:t xml:space="preserve">Figure </w:t>
      </w:r>
      <w:r w:rsidR="00871F82">
        <w:fldChar w:fldCharType="begin"/>
      </w:r>
      <w:r w:rsidR="00871F82">
        <w:instrText xml:space="preserve"> SEQ Figure \* ARABIC </w:instrText>
      </w:r>
      <w:r w:rsidR="00871F82">
        <w:fldChar w:fldCharType="separate"/>
      </w:r>
      <w:r w:rsidR="00673949">
        <w:rPr>
          <w:noProof/>
        </w:rPr>
        <w:t>30</w:t>
      </w:r>
      <w:r w:rsidR="00871F82">
        <w:rPr>
          <w:noProof/>
        </w:rPr>
        <w:fldChar w:fldCharType="end"/>
      </w:r>
      <w:bookmarkEnd w:id="32"/>
      <w:r>
        <w:t xml:space="preserve"> Normal distribution of nr_pix for fullset</w:t>
      </w:r>
    </w:p>
    <w:p w14:paraId="4407D147" w14:textId="45B79D54" w:rsidR="00DA29A8" w:rsidRDefault="00F41E49" w:rsidP="00F41E49">
      <w:pPr>
        <w:pStyle w:val="Heading3"/>
      </w:pPr>
      <w:r>
        <w:t>Resoning</w:t>
      </w:r>
    </w:p>
    <w:p w14:paraId="301B7EE7" w14:textId="4D0278A1" w:rsidR="00F41E49" w:rsidRPr="00F41E49" w:rsidRDefault="00F41E49" w:rsidP="00F41E49">
      <w:r>
        <w:t>The reason we use qnorm() is that it returns the corresponding qutitle given the pen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r>
        <w:t>Subtask 5</w:t>
      </w:r>
    </w:p>
    <w:p w14:paraId="3154E676" w14:textId="778EF2C3" w:rsidR="00646298" w:rsidRDefault="004223A4" w:rsidP="004223A4">
      <w:pPr>
        <w:pStyle w:val="Heading3"/>
      </w:pPr>
      <w:bookmarkStart w:id="33" w:name="_Ref24679651"/>
      <w:r>
        <w:t>Implementation</w:t>
      </w:r>
      <w:r w:rsidR="004A23A2">
        <w:t xml:space="preserve"> (part 1)</w:t>
      </w:r>
      <w:bookmarkEnd w:id="33"/>
    </w:p>
    <w:p w14:paraId="4204284A" w14:textId="6CAC20E4" w:rsidR="00C72D9E" w:rsidRPr="00C72D9E" w:rsidRDefault="00C72D9E" w:rsidP="00C72D9E">
      <w:r>
        <w:t>We will examine the skewness by both the statics and the histogram for each feature.</w:t>
      </w:r>
    </w:p>
    <w:p w14:paraId="1362C4CF" w14:textId="2F64824A" w:rsidR="00056480" w:rsidRDefault="00352662" w:rsidP="004223A4">
      <w:r>
        <w:t>We generate</w:t>
      </w:r>
      <w:r w:rsidR="00C72D9E">
        <w:t>d</w:t>
      </w:r>
      <w:r>
        <w:t xml:space="preserve"> a table (</w:t>
      </w:r>
      <w:r>
        <w:fldChar w:fldCharType="begin"/>
      </w:r>
      <w:r>
        <w:instrText xml:space="preserve"> REF _Ref24679187 \h </w:instrText>
      </w:r>
      <w:r>
        <w:fldChar w:fldCharType="separate"/>
      </w:r>
      <w:r>
        <w:t xml:space="preserve">Figure </w:t>
      </w:r>
      <w:r>
        <w:rPr>
          <w:noProof/>
        </w:rPr>
        <w:t>31</w:t>
      </w:r>
      <w:r>
        <w:fldChar w:fldCharType="end"/>
      </w:r>
      <w:r>
        <w:t>) showing the skewness values for features 1 – 14, so that we can compare their absolute values.</w:t>
      </w:r>
      <w:r w:rsidR="00056480">
        <w:t xml:space="preserve"> We consider the variable is </w:t>
      </w:r>
      <w:sdt>
        <w:sdtPr>
          <w:id w:val="327017866"/>
          <w:citation/>
        </w:sdtPr>
        <w:sdtContent>
          <w:r w:rsidR="00056480">
            <w:fldChar w:fldCharType="begin"/>
          </w:r>
          <w:r w:rsidR="00056480">
            <w:rPr>
              <w:lang w:val="en-US"/>
            </w:rPr>
            <w:instrText xml:space="preserve"> CITATION Mar18 \l 1033 </w:instrText>
          </w:r>
          <w:r w:rsidR="00056480">
            <w:fldChar w:fldCharType="separate"/>
          </w:r>
          <w:r w:rsidR="00056480" w:rsidRPr="00056480">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lastRenderedPageBreak/>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9DCA358" w:rsidR="00BE7900" w:rsidRDefault="00BE7900" w:rsidP="00BE7900">
      <w:r>
        <w:t>And we will transform the data which is highly skewed.</w:t>
      </w:r>
    </w:p>
    <w:p w14:paraId="40943160" w14:textId="77777777" w:rsidR="008E071A" w:rsidRDefault="008E071A" w:rsidP="008E071A">
      <w:r>
        <w:t>Also, For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34" w:name="_Ref24683210"/>
      <w:r>
        <w:t>Results (Part 1)</w:t>
      </w:r>
      <w:bookmarkEnd w:id="34"/>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44">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207CA094" w:rsidR="00056480" w:rsidRDefault="00352662" w:rsidP="006004D9">
      <w:pPr>
        <w:pStyle w:val="Caption"/>
        <w:jc w:val="center"/>
      </w:pPr>
      <w:bookmarkStart w:id="35" w:name="_Ref24679187"/>
      <w:r>
        <w:t xml:space="preserve">Figure </w:t>
      </w:r>
      <w:r>
        <w:fldChar w:fldCharType="begin"/>
      </w:r>
      <w:r>
        <w:instrText xml:space="preserve"> SEQ Figure \* ARABIC </w:instrText>
      </w:r>
      <w:r>
        <w:fldChar w:fldCharType="separate"/>
      </w:r>
      <w:r w:rsidR="00673949">
        <w:rPr>
          <w:noProof/>
        </w:rPr>
        <w:t>31</w:t>
      </w:r>
      <w:r>
        <w:fldChar w:fldCharType="end"/>
      </w:r>
      <w:bookmarkEnd w:id="35"/>
      <w:r>
        <w:t xml:space="preserve"> Skewnesses of features 1 - 14</w:t>
      </w:r>
    </w:p>
    <w:p w14:paraId="67149F97" w14:textId="326FF939" w:rsidR="00C72D9E" w:rsidRDefault="00C72D9E" w:rsidP="004223A4">
      <w:r>
        <w:t xml:space="preserve">The statics show the feature </w:t>
      </w:r>
      <w:r w:rsidR="00180536" w:rsidRPr="00180536">
        <w:rPr>
          <w:i/>
        </w:rPr>
        <w:t>nr_pix</w:t>
      </w:r>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36" w:name="_Ref24682360"/>
      <w:r>
        <w:t>Feature 1</w:t>
      </w:r>
      <w:bookmarkEnd w:id="36"/>
    </w:p>
    <w:p w14:paraId="7E50DC6F" w14:textId="460F697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ofrmation is required.</w:t>
      </w:r>
    </w:p>
    <w:p w14:paraId="535CC423" w14:textId="347A0B9B" w:rsidR="004223A4" w:rsidRDefault="004223A4" w:rsidP="004223A4">
      <w:pPr>
        <w:jc w:val="center"/>
      </w:pPr>
      <w:r>
        <w:rPr>
          <w:noProof/>
          <w:lang w:eastAsia="en-GB"/>
        </w:rPr>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lastRenderedPageBreak/>
        <w:t>Feature 2</w:t>
      </w:r>
    </w:p>
    <w:p w14:paraId="565B9B89" w14:textId="77777777" w:rsidR="008F224D" w:rsidRPr="004223A4" w:rsidRDefault="008F224D" w:rsidP="008F224D">
      <w:r>
        <w:t>From the histogram, the distribution is not considered to be extreme skew. Transofrmation is not required.</w:t>
      </w:r>
    </w:p>
    <w:p w14:paraId="022A3BD2" w14:textId="15A82CD8" w:rsidR="008F224D" w:rsidRPr="008F224D" w:rsidRDefault="008F224D" w:rsidP="008F224D">
      <w:pPr>
        <w:jc w:val="center"/>
      </w:pPr>
      <w:r>
        <w:rPr>
          <w:noProof/>
          <w:lang w:eastAsia="en-GB"/>
        </w:rPr>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77777777" w:rsidR="008F224D" w:rsidRPr="004223A4" w:rsidRDefault="008F224D" w:rsidP="008F224D">
      <w:r>
        <w:t>From the histogram, the distribution is not considered to be extreme skew. Transofrmation is not required.</w:t>
      </w:r>
    </w:p>
    <w:p w14:paraId="08C6BF4D" w14:textId="789B8208" w:rsidR="008F224D" w:rsidRPr="008F224D" w:rsidRDefault="008F224D" w:rsidP="008F224D">
      <w:pPr>
        <w:jc w:val="center"/>
      </w:pPr>
      <w:r>
        <w:rPr>
          <w:noProof/>
          <w:lang w:eastAsia="en-GB"/>
        </w:rPr>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4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7777777" w:rsidR="008F224D" w:rsidRPr="004223A4" w:rsidRDefault="008F224D" w:rsidP="008F224D">
      <w:r>
        <w:t>From the histogram, the distribution is not considered to be extreme skew. Transofrmation is not required.</w:t>
      </w:r>
    </w:p>
    <w:p w14:paraId="19F28124" w14:textId="4A3E1CD8" w:rsidR="008F224D" w:rsidRPr="008F224D" w:rsidRDefault="008F224D" w:rsidP="008F224D">
      <w:pPr>
        <w:jc w:val="center"/>
      </w:pPr>
      <w:r>
        <w:rPr>
          <w:noProof/>
          <w:lang w:eastAsia="en-GB"/>
        </w:rPr>
        <w:lastRenderedPageBreak/>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37" w:name="_Ref24682370"/>
      <w:r>
        <w:t>Feature 5</w:t>
      </w:r>
      <w:bookmarkEnd w:id="37"/>
    </w:p>
    <w:p w14:paraId="7A68381F" w14:textId="444717CC"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ofrmation is required.</w:t>
      </w:r>
    </w:p>
    <w:p w14:paraId="58843114" w14:textId="083C7AFF" w:rsidR="008F224D" w:rsidRPr="008F224D" w:rsidRDefault="008F224D" w:rsidP="008F224D">
      <w:pPr>
        <w:jc w:val="center"/>
      </w:pPr>
      <w:r>
        <w:rPr>
          <w:noProof/>
          <w:lang w:eastAsia="en-GB"/>
        </w:rPr>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r>
        <w:t>Feature 6</w:t>
      </w:r>
    </w:p>
    <w:p w14:paraId="53AA6ED2" w14:textId="7798F09A" w:rsidR="008F224D" w:rsidRPr="004223A4" w:rsidRDefault="008F224D" w:rsidP="008F224D">
      <w:r>
        <w:t>From the histogram, the dis</w:t>
      </w:r>
      <w:r w:rsidR="00C72D9E">
        <w:t xml:space="preserve">tribution is extreme right skew, and its skewness value is </w:t>
      </w:r>
      <m:oMath>
        <m:r>
          <w:rPr>
            <w:rFonts w:ascii="Cambria Math" w:hAnsi="Cambria Math"/>
          </w:rPr>
          <m:t>1.86</m:t>
        </m:r>
      </m:oMath>
      <w:r w:rsidR="00C72D9E">
        <w:t>.</w:t>
      </w:r>
      <w:r>
        <w:t xml:space="preserve"> Log transofrmation is required.</w:t>
      </w:r>
    </w:p>
    <w:p w14:paraId="56767062" w14:textId="646AEC65" w:rsidR="008F224D" w:rsidRPr="008F224D" w:rsidRDefault="008F224D" w:rsidP="008F224D">
      <w:pPr>
        <w:jc w:val="center"/>
      </w:pPr>
      <w:r>
        <w:rPr>
          <w:noProof/>
          <w:lang w:eastAsia="en-GB"/>
        </w:rPr>
        <w:lastRenderedPageBreak/>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r>
        <w:t>Feature 8</w:t>
      </w:r>
    </w:p>
    <w:p w14:paraId="6FBF3A33" w14:textId="52E7941B" w:rsidR="008F224D" w:rsidRPr="004223A4" w:rsidRDefault="008F224D" w:rsidP="008F224D">
      <w:r>
        <w:t>The histogram illustrates that the distribution is extreme right skew</w:t>
      </w:r>
      <w:r w:rsidR="00C72D9E">
        <w:t xml:space="preserve">, and its skewness value is </w:t>
      </w:r>
      <m:oMath>
        <m:r>
          <w:rPr>
            <w:rFonts w:ascii="Cambria Math" w:hAnsi="Cambria Math"/>
          </w:rPr>
          <m:t>1.72</m:t>
        </m:r>
      </m:oMath>
      <w:r>
        <w:t>. Log transofrmation is required.</w:t>
      </w:r>
    </w:p>
    <w:p w14:paraId="4D07E886" w14:textId="23010350" w:rsidR="008F224D" w:rsidRPr="008F224D" w:rsidRDefault="008F224D" w:rsidP="008F224D">
      <w:pPr>
        <w:jc w:val="center"/>
      </w:pPr>
      <w:r>
        <w:rPr>
          <w:noProof/>
          <w:lang w:eastAsia="en-GB"/>
        </w:rPr>
        <w:lastRenderedPageBreak/>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77777777" w:rsidR="008F224D" w:rsidRPr="004223A4" w:rsidRDefault="008F224D" w:rsidP="008F224D">
      <w:r>
        <w:t>From the histogram, the distribution is not considered to be extreme skew. Transofrmation is not required.</w:t>
      </w:r>
    </w:p>
    <w:p w14:paraId="4BCB2A0B" w14:textId="5ED6CEE7" w:rsidR="008F224D" w:rsidRPr="008F224D" w:rsidRDefault="008F224D" w:rsidP="008F224D">
      <w:pPr>
        <w:jc w:val="center"/>
      </w:pPr>
      <w:r>
        <w:rPr>
          <w:noProof/>
          <w:lang w:eastAsia="en-GB"/>
        </w:rPr>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6839DD10" w:rsidR="008F224D" w:rsidRPr="008F224D" w:rsidRDefault="008F224D" w:rsidP="008F224D">
      <w:r>
        <w:t>From the histogram, the distribution is not considered to be extreme skew. Transofrmation is not required.</w:t>
      </w:r>
    </w:p>
    <w:p w14:paraId="68225288" w14:textId="6EF07762" w:rsidR="008F224D" w:rsidRDefault="008F224D" w:rsidP="008F224D">
      <w:pPr>
        <w:jc w:val="center"/>
      </w:pPr>
      <w:r>
        <w:rPr>
          <w:noProof/>
          <w:lang w:eastAsia="en-GB"/>
        </w:rPr>
        <w:lastRenderedPageBreak/>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77777777" w:rsidR="008F224D" w:rsidRDefault="008F224D" w:rsidP="008F224D">
      <w:r>
        <w:t>From the histogram, the distribution is not considered to be extreme skew. Transofrmation is not required.</w:t>
      </w:r>
    </w:p>
    <w:p w14:paraId="0476C4DB" w14:textId="0064D4FE" w:rsidR="008F224D" w:rsidRPr="008F224D" w:rsidRDefault="008F224D" w:rsidP="008F224D">
      <w:pPr>
        <w:jc w:val="center"/>
      </w:pPr>
      <w:r>
        <w:rPr>
          <w:noProof/>
          <w:lang w:eastAsia="en-GB"/>
        </w:rPr>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77777777" w:rsidR="008F224D" w:rsidRPr="008F224D" w:rsidRDefault="008F224D" w:rsidP="008F224D">
      <w:r>
        <w:t>From the histogram, the distribution is not considered to be extreme skew. Transofrmation is not required.</w:t>
      </w:r>
    </w:p>
    <w:p w14:paraId="3A57C938" w14:textId="0D2A6451" w:rsidR="008F224D" w:rsidRPr="008F224D" w:rsidRDefault="008F224D" w:rsidP="008F224D">
      <w:pPr>
        <w:jc w:val="center"/>
      </w:pPr>
      <w:r>
        <w:rPr>
          <w:noProof/>
          <w:lang w:eastAsia="en-GB"/>
        </w:rPr>
        <w:lastRenderedPageBreak/>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77777777" w:rsidR="008F224D" w:rsidRPr="008F224D" w:rsidRDefault="008F224D" w:rsidP="008F224D">
      <w:r>
        <w:t>From the histogram, the distribution is not considered to be extreme skew. Transofrmation is not required.</w:t>
      </w:r>
    </w:p>
    <w:p w14:paraId="6AA8F187" w14:textId="1E444D9A" w:rsidR="008F224D" w:rsidRPr="008F224D" w:rsidRDefault="008F224D" w:rsidP="008F224D">
      <w:pPr>
        <w:jc w:val="center"/>
      </w:pPr>
      <w:r>
        <w:rPr>
          <w:noProof/>
          <w:lang w:eastAsia="en-GB"/>
        </w:rPr>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77777777" w:rsidR="008F224D" w:rsidRPr="008F224D" w:rsidRDefault="008F224D" w:rsidP="008F224D">
      <w:r>
        <w:t>From the histogram, the distribution is not considered to be extreme skew. Transofrmation is not required.</w:t>
      </w:r>
    </w:p>
    <w:p w14:paraId="1A0D30E5" w14:textId="608EF094" w:rsidR="008F224D" w:rsidRPr="008F224D" w:rsidRDefault="008F224D" w:rsidP="008F224D">
      <w:pPr>
        <w:jc w:val="center"/>
      </w:pPr>
      <w:r>
        <w:rPr>
          <w:noProof/>
          <w:lang w:eastAsia="en-GB"/>
        </w:rPr>
        <w:lastRenderedPageBreak/>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48568" w:rsidR="00BE7900" w:rsidRPr="00BE7900" w:rsidRDefault="00BE7900" w:rsidP="00BE7900">
      <w:r>
        <w:t>For extreme skew data, logarithm function log1p() will be performed to the original data for the transformation. We them compute its new skewness value to make sure the skewness has been improved. We will redo the log1p() function until the the absolute skewness value has been decreased to under 1. Finally, we redraw the histograms.</w:t>
      </w:r>
    </w:p>
    <w:p w14:paraId="29A3D93C" w14:textId="029FA740" w:rsidR="00BE7900" w:rsidRDefault="00BE7900" w:rsidP="00BE7900">
      <w:pPr>
        <w:pStyle w:val="Heading3"/>
      </w:pPr>
      <w:r>
        <w:t>Result (part 2)</w:t>
      </w:r>
    </w:p>
    <w:p w14:paraId="41DFE70A" w14:textId="597E64C4" w:rsidR="00BE7900" w:rsidRPr="00BE7900" w:rsidRDefault="00BE7900" w:rsidP="00BE7900">
      <w:r>
        <w:t>From</w:t>
      </w:r>
      <w:r>
        <w:t xml:space="preserve"> </w:t>
      </w:r>
      <w:r>
        <w:fldChar w:fldCharType="begin"/>
      </w:r>
      <w:r>
        <w:instrText xml:space="preserve"> REF _Ref24683210 \h </w:instrText>
      </w:r>
      <w:r>
        <w:fldChar w:fldCharType="separate"/>
      </w:r>
      <w:r>
        <w:t>Results (Part 1)</w:t>
      </w:r>
      <w:r>
        <w:fldChar w:fldCharType="end"/>
      </w:r>
      <w:r>
        <w:t xml:space="preserve">, we concluded that we need to transform </w:t>
      </w:r>
      <w:r>
        <w:fldChar w:fldCharType="begin"/>
      </w:r>
      <w:r>
        <w:instrText xml:space="preserve"> REF _Ref24682360 \h </w:instrText>
      </w:r>
      <w:r>
        <w:fldChar w:fldCharType="separate"/>
      </w:r>
      <w:r>
        <w:t>Feature 1</w:t>
      </w:r>
      <w:r>
        <w:fldChar w:fldCharType="end"/>
      </w:r>
      <w:r>
        <w:t xml:space="preserve">, </w:t>
      </w:r>
      <w:r>
        <w:fldChar w:fldCharType="begin"/>
      </w:r>
      <w:r>
        <w:instrText xml:space="preserve"> REF _Ref24682370 \h </w:instrText>
      </w:r>
      <w:r>
        <w:fldChar w:fldCharType="separate"/>
      </w:r>
      <w:r>
        <w:t>Feature 5</w:t>
      </w:r>
      <w:r>
        <w:fldChar w:fldCharType="end"/>
      </w:r>
      <w:r>
        <w:t xml:space="preserve">, </w:t>
      </w:r>
      <w:r>
        <w:fldChar w:fldCharType="begin"/>
      </w:r>
      <w:r>
        <w:instrText xml:space="preserve"> REF _Ref24679787 \h </w:instrText>
      </w:r>
      <w:r>
        <w:fldChar w:fldCharType="separate"/>
      </w:r>
      <w:r>
        <w:t>Feature 6</w:t>
      </w:r>
      <w:r>
        <w:fldChar w:fldCharType="end"/>
      </w:r>
      <w:r>
        <w:t xml:space="preserve"> and </w:t>
      </w:r>
      <w:r>
        <w:fldChar w:fldCharType="begin"/>
      </w:r>
      <w:r>
        <w:instrText xml:space="preserve"> REF _Ref24679677 \h </w:instrText>
      </w:r>
      <w:r>
        <w:fldChar w:fldCharType="separate"/>
      </w:r>
      <w:r>
        <w:t>Feature 8</w:t>
      </w:r>
      <w:r>
        <w:fldChar w:fldCharType="end"/>
      </w:r>
      <w:r>
        <w:t>.</w:t>
      </w:r>
    </w:p>
    <w:p w14:paraId="68736CE5" w14:textId="77777777" w:rsidR="00180536" w:rsidRDefault="00180536" w:rsidP="00180536">
      <w:pPr>
        <w:pStyle w:val="Heading4"/>
      </w:pPr>
      <w:bookmarkStart w:id="38" w:name="_Ref24679676"/>
      <w:bookmarkStart w:id="39" w:name="_Ref24679787"/>
      <w:r>
        <w:t>Feature 1</w:t>
      </w:r>
    </w:p>
    <w:p w14:paraId="214A0023" w14:textId="36758F85" w:rsidR="00CE7998" w:rsidRDefault="00CE7998" w:rsidP="00CE7998">
      <w:r>
        <w:t xml:space="preserve">The distribution of the feature </w:t>
      </w:r>
      <w:r w:rsidR="00487E47">
        <w:rPr>
          <w:i/>
        </w:rPr>
        <w:t>nr_pix</w:t>
      </w:r>
      <w:r>
        <w:t xml:space="preserve"> has extreme right skew. Log transofrmation is will be performed.</w:t>
      </w:r>
    </w:p>
    <w:p w14:paraId="2EF3F963" w14:textId="30E5BAE7"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82453C">
        <w:t xml:space="preserve">Figure </w:t>
      </w:r>
      <w:r w:rsidR="0082453C">
        <w:rPr>
          <w:noProof/>
        </w:rPr>
        <w:t>32</w:t>
      </w:r>
      <w:r w:rsidR="0082453C">
        <w:fldChar w:fldCharType="end"/>
      </w:r>
      <w:r w:rsidR="00CE7998">
        <w:fldChar w:fldCharType="begin"/>
      </w:r>
      <w:r w:rsidR="00CE7998">
        <w:instrText xml:space="preserve"> REF _Ref24682469 \h </w:instrText>
      </w:r>
      <w:r w:rsidR="00CE7998">
        <w:fldChar w:fldCharType="separate"/>
      </w:r>
      <w:r w:rsidR="00CE7998">
        <w:fldChar w:fldCharType="end"/>
      </w:r>
      <w:r w:rsidR="00CE7998">
        <w:fldChar w:fldCharType="begin"/>
      </w:r>
      <w:r w:rsidR="00CE7998">
        <w:instrText xml:space="preserve"> REF _Ref24682194 \h </w:instrText>
      </w:r>
      <w:r w:rsidR="00CE7998">
        <w:fldChar w:fldCharType="separate"/>
      </w:r>
      <w:r w:rsidR="00CE7998">
        <w:fldChar w:fldCharType="end"/>
      </w:r>
      <w:r w:rsidR="00CE7998">
        <w:t>).</w:t>
      </w:r>
    </w:p>
    <w:p w14:paraId="73404E50" w14:textId="77777777" w:rsidR="0082453C" w:rsidRDefault="0082453C" w:rsidP="0082453C">
      <w:pPr>
        <w:keepNext/>
        <w:jc w:val="center"/>
      </w:pPr>
      <w:r>
        <w:rPr>
          <w:noProof/>
          <w:lang w:eastAsia="en-GB"/>
        </w:rPr>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6C5772A8" w:rsidR="0082453C" w:rsidRDefault="0082453C" w:rsidP="0082453C">
      <w:pPr>
        <w:pStyle w:val="Caption"/>
        <w:jc w:val="center"/>
      </w:pPr>
      <w:bookmarkStart w:id="40" w:name="_Ref24682639"/>
      <w:r>
        <w:t xml:space="preserve">Figure </w:t>
      </w:r>
      <w:r>
        <w:fldChar w:fldCharType="begin"/>
      </w:r>
      <w:r>
        <w:instrText xml:space="preserve"> SEQ Figure \* ARABIC </w:instrText>
      </w:r>
      <w:r>
        <w:fldChar w:fldCharType="separate"/>
      </w:r>
      <w:r w:rsidR="00673949">
        <w:rPr>
          <w:noProof/>
        </w:rPr>
        <w:t>32</w:t>
      </w:r>
      <w:r>
        <w:fldChar w:fldCharType="end"/>
      </w:r>
      <w:bookmarkEnd w:id="40"/>
      <w:r w:rsidRPr="008B76D4">
        <w:t>Transfor</w:t>
      </w:r>
      <w:r>
        <w:t>med data for feature nr_pix</w:t>
      </w:r>
    </w:p>
    <w:p w14:paraId="42F92B4E" w14:textId="69581591" w:rsidR="0082453C" w:rsidRDefault="0082453C" w:rsidP="00CE7998"/>
    <w:p w14:paraId="758B4669" w14:textId="52245DAB" w:rsidR="00234077" w:rsidRPr="004223A4" w:rsidRDefault="00234077" w:rsidP="00234077">
      <w:r>
        <w:lastRenderedPageBreak/>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7064EDC1" w:rsidR="00370EAD" w:rsidRDefault="00370EAD" w:rsidP="00370EAD">
      <w:r>
        <w:t xml:space="preserve">The distribution of the feature </w:t>
      </w:r>
      <w:r>
        <w:rPr>
          <w:i/>
        </w:rPr>
        <w:t>row</w:t>
      </w:r>
      <w:r w:rsidRPr="0036498F">
        <w:rPr>
          <w:i/>
        </w:rPr>
        <w:t>s_with_5</w:t>
      </w:r>
      <w:r>
        <w:t xml:space="preserve"> has extreme right skew. Log transofrmation is will be performed.</w:t>
      </w:r>
    </w:p>
    <w:p w14:paraId="59513E7A" w14:textId="6ECF7414"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24395B">
        <w:t xml:space="preserve">Figure </w:t>
      </w:r>
      <w:r w:rsidR="0024395B">
        <w:rPr>
          <w:noProof/>
        </w:rPr>
        <w:t>32</w:t>
      </w:r>
      <w:r w:rsidR="0024395B">
        <w:fldChar w:fldCharType="end"/>
      </w:r>
      <w:r w:rsidR="00370EAD">
        <w:fldChar w:fldCharType="begin"/>
      </w:r>
      <w:r w:rsidR="00370EAD">
        <w:instrText xml:space="preserve"> REF _Ref24682194 \h </w:instrText>
      </w:r>
      <w:r w:rsidR="00370EAD">
        <w:fldChar w:fldCharType="separate"/>
      </w:r>
      <w:r w:rsidR="00370EAD">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07E420CD" w:rsidR="00370EAD" w:rsidRDefault="0024395B" w:rsidP="0024395B">
      <w:pPr>
        <w:pStyle w:val="Caption"/>
        <w:jc w:val="center"/>
      </w:pPr>
      <w:bookmarkStart w:id="41" w:name="_Ref24682469"/>
      <w:r>
        <w:t xml:space="preserve">Figure </w:t>
      </w:r>
      <w:r>
        <w:fldChar w:fldCharType="begin"/>
      </w:r>
      <w:r>
        <w:instrText xml:space="preserve"> SEQ Figure \* ARABIC </w:instrText>
      </w:r>
      <w:r>
        <w:fldChar w:fldCharType="separate"/>
      </w:r>
      <w:r w:rsidR="00673949">
        <w:rPr>
          <w:noProof/>
        </w:rPr>
        <w:t>33</w:t>
      </w:r>
      <w:r>
        <w:fldChar w:fldCharType="end"/>
      </w:r>
      <w:bookmarkEnd w:id="41"/>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38"/>
      <w:r w:rsidR="004A37F5">
        <w:t>6</w:t>
      </w:r>
      <w:bookmarkEnd w:id="39"/>
    </w:p>
    <w:p w14:paraId="47BFF01E" w14:textId="6C533C59"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583A4B">
        <w:t>t</w:t>
      </w:r>
      <w:r w:rsidR="00F92E0C">
        <w:t xml:space="preserve">ransofrmation is </w:t>
      </w:r>
      <w:r w:rsidR="00583A4B">
        <w:t>will be performed</w:t>
      </w:r>
      <w:r w:rsidR="00F92E0C">
        <w:t>.</w:t>
      </w:r>
    </w:p>
    <w:p w14:paraId="351EB420" w14:textId="33F3A829" w:rsidR="00180536" w:rsidRDefault="00BF7577" w:rsidP="00F92E0C">
      <w:r>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5960FF">
        <w:t xml:space="preserve">Figure </w:t>
      </w:r>
      <w:r w:rsidR="005960FF">
        <w:rPr>
          <w:noProof/>
        </w:rPr>
        <w:t>33</w:t>
      </w:r>
      <w:r w:rsidR="00BB038B">
        <w:fldChar w:fldCharType="end"/>
      </w:r>
      <w:r w:rsidR="00BB038B">
        <w:t>)</w:t>
      </w:r>
      <w:r w:rsidR="00180536">
        <w:t>.</w:t>
      </w:r>
    </w:p>
    <w:p w14:paraId="59C32F35" w14:textId="601A85FA" w:rsidR="00180536" w:rsidRDefault="00BB038B" w:rsidP="00180536">
      <w:pPr>
        <w:keepNext/>
        <w:jc w:val="center"/>
      </w:pPr>
      <w:r>
        <w:rPr>
          <w:noProof/>
          <w:lang w:eastAsia="en-GB"/>
        </w:rPr>
        <w:lastRenderedPageBreak/>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2138B3C6" w:rsidR="00180536" w:rsidRDefault="00180536" w:rsidP="00180536">
      <w:pPr>
        <w:pStyle w:val="Caption"/>
        <w:jc w:val="center"/>
        <w:rPr>
          <w:noProof/>
        </w:rPr>
      </w:pPr>
      <w:bookmarkStart w:id="42" w:name="_Ref24682194"/>
      <w:r>
        <w:t xml:space="preserve">Figure </w:t>
      </w:r>
      <w:r>
        <w:fldChar w:fldCharType="begin"/>
      </w:r>
      <w:r>
        <w:instrText xml:space="preserve"> SEQ Figure \* ARABIC </w:instrText>
      </w:r>
      <w:r>
        <w:fldChar w:fldCharType="separate"/>
      </w:r>
      <w:r w:rsidR="00673949">
        <w:rPr>
          <w:noProof/>
        </w:rPr>
        <w:t>34</w:t>
      </w:r>
      <w:r>
        <w:fldChar w:fldCharType="end"/>
      </w:r>
      <w:bookmarkEnd w:id="42"/>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43" w:name="_Ref24679677"/>
      <w:r>
        <w:t>Feature 8</w:t>
      </w:r>
      <w:bookmarkEnd w:id="43"/>
    </w:p>
    <w:p w14:paraId="17FD27B1" w14:textId="7E2F779A" w:rsidR="00487E47" w:rsidRDefault="00487E47" w:rsidP="00487E47">
      <w:r>
        <w:t xml:space="preserve">The distribution of the feature </w:t>
      </w:r>
      <w:r w:rsidR="00B653E6">
        <w:rPr>
          <w:i/>
        </w:rPr>
        <w:t>neigh5</w:t>
      </w:r>
      <w:r>
        <w:t xml:space="preserve"> has extreme right skew. Log transofrmation is will be performed.</w:t>
      </w:r>
    </w:p>
    <w:p w14:paraId="65E8617A" w14:textId="54DE8CBE" w:rsidR="00487E47" w:rsidRDefault="00BF7577" w:rsidP="00487E47">
      <w:r>
        <w:t xml:space="preserve">The </w:t>
      </w:r>
      <w:bookmarkStart w:id="44" w:name="_GoBack"/>
      <w:bookmarkEnd w:id="44"/>
      <w:r w:rsidR="00487E47">
        <w:t>new distribution of the values of this feature is re-drawn (</w:t>
      </w:r>
      <w:r w:rsidR="00673949">
        <w:fldChar w:fldCharType="begin"/>
      </w:r>
      <w:r w:rsidR="00673949">
        <w:instrText xml:space="preserve"> REF _Ref24682778 \h </w:instrText>
      </w:r>
      <w:r w:rsidR="00673949">
        <w:fldChar w:fldCharType="separate"/>
      </w:r>
      <w:r w:rsidR="00673949">
        <w:t xml:space="preserve">Figure </w:t>
      </w:r>
      <w:r w:rsidR="00673949">
        <w:rPr>
          <w:noProof/>
        </w:rPr>
        <w:t>35</w:t>
      </w:r>
      <w:r w:rsidR="00673949">
        <w:fldChar w:fldCharType="end"/>
      </w:r>
      <w:r w:rsidR="00487E47">
        <w:fldChar w:fldCharType="begin"/>
      </w:r>
      <w:r w:rsidR="00487E47">
        <w:instrText xml:space="preserve"> REF _Ref24682194 \h </w:instrText>
      </w:r>
      <w:r w:rsidR="00487E47">
        <w:fldChar w:fldCharType="separate"/>
      </w:r>
      <w:r w:rsidR="00487E47">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107447CD" w:rsidR="00673949" w:rsidRDefault="00673949" w:rsidP="00673949">
      <w:pPr>
        <w:pStyle w:val="Caption"/>
        <w:jc w:val="center"/>
      </w:pPr>
      <w:bookmarkStart w:id="45" w:name="_Ref24682778"/>
      <w:r>
        <w:t xml:space="preserve">Figure </w:t>
      </w:r>
      <w:r>
        <w:fldChar w:fldCharType="begin"/>
      </w:r>
      <w:r>
        <w:instrText xml:space="preserve"> SEQ Figure \* ARABIC </w:instrText>
      </w:r>
      <w:r>
        <w:fldChar w:fldCharType="separate"/>
      </w:r>
      <w:r>
        <w:rPr>
          <w:noProof/>
        </w:rPr>
        <w:t>35</w:t>
      </w:r>
      <w:r>
        <w:fldChar w:fldCharType="end"/>
      </w:r>
      <w:bookmarkEnd w:id="45"/>
      <w:r>
        <w:t xml:space="preserve"> </w:t>
      </w:r>
      <w:r w:rsidRPr="00B07E4A">
        <w:t>Transfor</w:t>
      </w:r>
      <w:r>
        <w:t>med data for feature neigh5</w:t>
      </w:r>
    </w:p>
    <w:p w14:paraId="4B97CE18" w14:textId="336987CC" w:rsidR="00234077" w:rsidRPr="004223A4" w:rsidRDefault="00234077" w:rsidP="00234077">
      <w:r>
        <w:t xml:space="preserve">The new skewness value of the transformed data is </w:t>
      </w:r>
      <w:r w:rsidR="00D82D3B">
        <w:t>-0.09</w:t>
      </w:r>
      <w:r>
        <w:t xml:space="preserve">, which is </w:t>
      </w:r>
      <w:r w:rsidR="00D82D3B">
        <w:t>almost a perfect symmetric distribution</w:t>
      </w:r>
      <w:r>
        <w:t>.</w:t>
      </w:r>
    </w:p>
    <w:p w14:paraId="6D606428" w14:textId="77777777" w:rsidR="00C72D9E" w:rsidRPr="00C72D9E" w:rsidRDefault="00C72D9E" w:rsidP="00C72D9E"/>
    <w:p w14:paraId="253ED7BA" w14:textId="2921F20C" w:rsidR="00162BE3" w:rsidRPr="00172F29" w:rsidRDefault="00162BE3" w:rsidP="00162BE3">
      <w:pPr>
        <w:pStyle w:val="Heading2"/>
      </w:pPr>
      <w:r>
        <w:lastRenderedPageBreak/>
        <w:t>Result</w:t>
      </w:r>
    </w:p>
    <w:p w14:paraId="02CFB07C" w14:textId="11CE3CE0" w:rsidR="007D596B" w:rsidRDefault="007D596B" w:rsidP="00162BE3">
      <w:pPr>
        <w:pStyle w:val="Heading1"/>
        <w:rPr>
          <w:shd w:val="clear" w:color="auto" w:fill="FFFFFF"/>
        </w:rPr>
      </w:pPr>
      <w:r>
        <w:rPr>
          <w:shd w:val="clear" w:color="auto" w:fill="FFFFFF"/>
        </w:rPr>
        <w:t>Conclusions</w:t>
      </w:r>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p>
        <w:sdt>
          <w:sdtPr>
            <w:id w:val="-573587230"/>
            <w:bibliography/>
          </w:sdtPr>
          <w:sdtContent>
            <w:p w14:paraId="01FA4083" w14:textId="77777777" w:rsidR="00AB43E6" w:rsidRDefault="00A10DC9" w:rsidP="00AB43E6">
              <w:pPr>
                <w:pStyle w:val="Bibliography"/>
                <w:rPr>
                  <w:noProof/>
                  <w:sz w:val="24"/>
                  <w:szCs w:val="24"/>
                </w:rPr>
              </w:pPr>
              <w:r>
                <w:fldChar w:fldCharType="begin"/>
              </w:r>
              <w:r>
                <w:instrText xml:space="preserve"> BIBLIOGRAPHY </w:instrText>
              </w:r>
              <w:r>
                <w:fldChar w:fldCharType="separate"/>
              </w:r>
              <w:r w:rsidR="00AB43E6">
                <w:rPr>
                  <w:noProof/>
                </w:rPr>
                <w:t xml:space="preserve">Devereux, B., 2019. </w:t>
              </w:r>
              <w:r w:rsidR="00AB43E6">
                <w:rPr>
                  <w:i/>
                  <w:iCs/>
                  <w:noProof/>
                </w:rPr>
                <w:t xml:space="preserve">Assignment 2 – CSC3060 “AIDA”. </w:t>
              </w:r>
              <w:r w:rsidR="00AB43E6">
                <w:rPr>
                  <w:noProof/>
                </w:rPr>
                <w:t xml:space="preserve">[Online] </w:t>
              </w:r>
              <w:r w:rsidR="00AB43E6">
                <w:rPr>
                  <w:noProof/>
                </w:rPr>
                <w:br/>
                <w:t xml:space="preserve">Available at: </w:t>
              </w:r>
              <w:r w:rsidR="00AB43E6">
                <w:rPr>
                  <w:noProof/>
                  <w:u w:val="single"/>
                </w:rPr>
                <w:t>https://canvas.qub.ac.uk/courses/8433/files/452305/download?wrap=1</w:t>
              </w:r>
              <w:r w:rsidR="00AB43E6">
                <w:rPr>
                  <w:noProof/>
                </w:rPr>
                <w:br/>
                <w:t>[Accessed 12 November 2019].</w:t>
              </w:r>
            </w:p>
            <w:p w14:paraId="6359FE1B" w14:textId="59535303" w:rsidR="00A10DC9" w:rsidRDefault="00A10DC9" w:rsidP="00AB43E6">
              <w:r>
                <w:rPr>
                  <w:b/>
                  <w:bCs/>
                  <w:noProof/>
                </w:rPr>
                <w:fldChar w:fldCharType="end"/>
              </w:r>
            </w:p>
          </w:sdtContent>
        </w:sdt>
      </w:sdtContent>
    </w:sdt>
    <w:p w14:paraId="48A10FF2" w14:textId="1E3C02C1" w:rsidR="007D596B" w:rsidRDefault="007D596B" w:rsidP="007D596B"/>
    <w:sectPr w:rsidR="007D596B" w:rsidSect="00C73333">
      <w:headerReference w:type="default" r:id="rId60"/>
      <w:footerReference w:type="default" r:id="rId61"/>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EEF3F" w14:textId="77777777" w:rsidR="00871F82" w:rsidRDefault="00871F82" w:rsidP="00DE09D4">
      <w:pPr>
        <w:spacing w:after="0" w:line="240" w:lineRule="auto"/>
      </w:pPr>
      <w:r>
        <w:separator/>
      </w:r>
    </w:p>
  </w:endnote>
  <w:endnote w:type="continuationSeparator" w:id="0">
    <w:p w14:paraId="43885F6E" w14:textId="77777777" w:rsidR="00871F82" w:rsidRDefault="00871F82" w:rsidP="00DE09D4">
      <w:pPr>
        <w:spacing w:after="0" w:line="240" w:lineRule="auto"/>
      </w:pPr>
      <w:r>
        <w:continuationSeparator/>
      </w:r>
    </w:p>
  </w:endnote>
  <w:endnote w:type="continuationNotice" w:id="1">
    <w:p w14:paraId="674D639F" w14:textId="77777777" w:rsidR="00871F82" w:rsidRDefault="00871F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22A1BFB6" w:rsidR="00871F82" w:rsidRPr="007D596B" w:rsidRDefault="00871F82">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BF7577">
      <w:rPr>
        <w:i/>
        <w:noProof/>
        <w:color w:val="A6A6A6" w:themeColor="background1" w:themeShade="A6"/>
      </w:rPr>
      <w:t>31</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BF7577">
      <w:rPr>
        <w:i/>
        <w:noProof/>
        <w:color w:val="A6A6A6" w:themeColor="background1" w:themeShade="A6"/>
      </w:rPr>
      <w:t>32</w:t>
    </w:r>
    <w:r w:rsidRPr="007D596B">
      <w:rPr>
        <w:i/>
        <w:color w:val="A6A6A6" w:themeColor="background1" w:themeShade="A6"/>
      </w:rPr>
      <w:fldChar w:fldCharType="end"/>
    </w:r>
    <w:r>
      <w:rPr>
        <w:i/>
        <w:color w:val="A6A6A6" w:themeColor="background1" w:themeShade="A6"/>
      </w:rPr>
      <w:tab/>
      <w:t>2019-10</w:t>
    </w:r>
  </w:p>
  <w:p w14:paraId="29F9776D" w14:textId="77777777" w:rsidR="00871F82" w:rsidRDefault="00871F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98DFFA" w14:textId="77777777" w:rsidR="00871F82" w:rsidRDefault="00871F82" w:rsidP="00DE09D4">
      <w:pPr>
        <w:spacing w:after="0" w:line="240" w:lineRule="auto"/>
      </w:pPr>
      <w:r>
        <w:separator/>
      </w:r>
    </w:p>
  </w:footnote>
  <w:footnote w:type="continuationSeparator" w:id="0">
    <w:p w14:paraId="6797C24B" w14:textId="77777777" w:rsidR="00871F82" w:rsidRDefault="00871F82" w:rsidP="00DE09D4">
      <w:pPr>
        <w:spacing w:after="0" w:line="240" w:lineRule="auto"/>
      </w:pPr>
      <w:r>
        <w:continuationSeparator/>
      </w:r>
    </w:p>
  </w:footnote>
  <w:footnote w:type="continuationNotice" w:id="1">
    <w:p w14:paraId="26481765" w14:textId="77777777" w:rsidR="00871F82" w:rsidRDefault="00871F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871F82" w:rsidRPr="0033454D" w:rsidRDefault="00871F82"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mwrAUAaPI9ciwAAAA="/>
  </w:docVars>
  <w:rsids>
    <w:rsidRoot w:val="00213CE0"/>
    <w:rsid w:val="000124D7"/>
    <w:rsid w:val="00030313"/>
    <w:rsid w:val="000429A3"/>
    <w:rsid w:val="000563F7"/>
    <w:rsid w:val="00056480"/>
    <w:rsid w:val="000716E3"/>
    <w:rsid w:val="000736AE"/>
    <w:rsid w:val="00076CE1"/>
    <w:rsid w:val="00077044"/>
    <w:rsid w:val="00093187"/>
    <w:rsid w:val="000A128F"/>
    <w:rsid w:val="000A1F77"/>
    <w:rsid w:val="000B166D"/>
    <w:rsid w:val="000C2CBF"/>
    <w:rsid w:val="000C74A5"/>
    <w:rsid w:val="000D049A"/>
    <w:rsid w:val="000D5A84"/>
    <w:rsid w:val="000E01F7"/>
    <w:rsid w:val="000E465A"/>
    <w:rsid w:val="000E5966"/>
    <w:rsid w:val="000F4E22"/>
    <w:rsid w:val="00110575"/>
    <w:rsid w:val="00112BC9"/>
    <w:rsid w:val="001159C4"/>
    <w:rsid w:val="001218B9"/>
    <w:rsid w:val="00123778"/>
    <w:rsid w:val="001365E2"/>
    <w:rsid w:val="0014303F"/>
    <w:rsid w:val="0014764D"/>
    <w:rsid w:val="00150DE1"/>
    <w:rsid w:val="00162BE3"/>
    <w:rsid w:val="001639B5"/>
    <w:rsid w:val="00164176"/>
    <w:rsid w:val="00164C52"/>
    <w:rsid w:val="00172F29"/>
    <w:rsid w:val="00180536"/>
    <w:rsid w:val="0018586D"/>
    <w:rsid w:val="0019461F"/>
    <w:rsid w:val="001C6EE9"/>
    <w:rsid w:val="001D49EC"/>
    <w:rsid w:val="001D5052"/>
    <w:rsid w:val="001D61AB"/>
    <w:rsid w:val="001E3BF4"/>
    <w:rsid w:val="001F1F81"/>
    <w:rsid w:val="001F3C5F"/>
    <w:rsid w:val="00210FD2"/>
    <w:rsid w:val="002139AF"/>
    <w:rsid w:val="00213CE0"/>
    <w:rsid w:val="00217E5F"/>
    <w:rsid w:val="002278B3"/>
    <w:rsid w:val="00233441"/>
    <w:rsid w:val="00234077"/>
    <w:rsid w:val="0024395B"/>
    <w:rsid w:val="00250A31"/>
    <w:rsid w:val="00257BD5"/>
    <w:rsid w:val="002726E1"/>
    <w:rsid w:val="00281754"/>
    <w:rsid w:val="00290AAC"/>
    <w:rsid w:val="002A57E8"/>
    <w:rsid w:val="002C7E08"/>
    <w:rsid w:val="002D1DFC"/>
    <w:rsid w:val="002D29DC"/>
    <w:rsid w:val="002E0584"/>
    <w:rsid w:val="002E0C0E"/>
    <w:rsid w:val="002E1BE9"/>
    <w:rsid w:val="002E2FCD"/>
    <w:rsid w:val="002E7BC9"/>
    <w:rsid w:val="00300EDD"/>
    <w:rsid w:val="003262D3"/>
    <w:rsid w:val="003303B4"/>
    <w:rsid w:val="0033454D"/>
    <w:rsid w:val="003350E0"/>
    <w:rsid w:val="00341F74"/>
    <w:rsid w:val="00342C61"/>
    <w:rsid w:val="003500B9"/>
    <w:rsid w:val="00352662"/>
    <w:rsid w:val="0036498F"/>
    <w:rsid w:val="00367F8B"/>
    <w:rsid w:val="00370EAD"/>
    <w:rsid w:val="003755FF"/>
    <w:rsid w:val="003761C1"/>
    <w:rsid w:val="003813FB"/>
    <w:rsid w:val="003820E0"/>
    <w:rsid w:val="0038645D"/>
    <w:rsid w:val="00391A4F"/>
    <w:rsid w:val="003A3288"/>
    <w:rsid w:val="003A7DC4"/>
    <w:rsid w:val="003B182B"/>
    <w:rsid w:val="003B5414"/>
    <w:rsid w:val="003B7BB2"/>
    <w:rsid w:val="003C0DFF"/>
    <w:rsid w:val="003C1036"/>
    <w:rsid w:val="003C1E34"/>
    <w:rsid w:val="003C3E25"/>
    <w:rsid w:val="003D0FBB"/>
    <w:rsid w:val="003D2676"/>
    <w:rsid w:val="003D45A2"/>
    <w:rsid w:val="003D5A48"/>
    <w:rsid w:val="003E0F10"/>
    <w:rsid w:val="003E3408"/>
    <w:rsid w:val="003E613B"/>
    <w:rsid w:val="003F3AC2"/>
    <w:rsid w:val="003F4B84"/>
    <w:rsid w:val="00400469"/>
    <w:rsid w:val="00401EB3"/>
    <w:rsid w:val="00402728"/>
    <w:rsid w:val="00404B9A"/>
    <w:rsid w:val="004054A9"/>
    <w:rsid w:val="00410AF1"/>
    <w:rsid w:val="00416B9B"/>
    <w:rsid w:val="0042121D"/>
    <w:rsid w:val="004223A4"/>
    <w:rsid w:val="00423E5D"/>
    <w:rsid w:val="00425C34"/>
    <w:rsid w:val="00425DE5"/>
    <w:rsid w:val="00451294"/>
    <w:rsid w:val="00457D7F"/>
    <w:rsid w:val="0047019C"/>
    <w:rsid w:val="00472BD3"/>
    <w:rsid w:val="00475840"/>
    <w:rsid w:val="00476FDB"/>
    <w:rsid w:val="00483278"/>
    <w:rsid w:val="0048721F"/>
    <w:rsid w:val="00487E47"/>
    <w:rsid w:val="0049264E"/>
    <w:rsid w:val="004A23A2"/>
    <w:rsid w:val="004A37F5"/>
    <w:rsid w:val="004C5130"/>
    <w:rsid w:val="004D26C1"/>
    <w:rsid w:val="004F1405"/>
    <w:rsid w:val="005116D2"/>
    <w:rsid w:val="00513FA6"/>
    <w:rsid w:val="00550382"/>
    <w:rsid w:val="005536AC"/>
    <w:rsid w:val="00583A4B"/>
    <w:rsid w:val="00590994"/>
    <w:rsid w:val="005960FF"/>
    <w:rsid w:val="005A1193"/>
    <w:rsid w:val="005A1F74"/>
    <w:rsid w:val="005A7AB6"/>
    <w:rsid w:val="005B3074"/>
    <w:rsid w:val="005B506D"/>
    <w:rsid w:val="005B5CA2"/>
    <w:rsid w:val="005C174B"/>
    <w:rsid w:val="005C40E6"/>
    <w:rsid w:val="005C4140"/>
    <w:rsid w:val="005E784C"/>
    <w:rsid w:val="005F708A"/>
    <w:rsid w:val="006004D9"/>
    <w:rsid w:val="00611EBC"/>
    <w:rsid w:val="006256F5"/>
    <w:rsid w:val="00626488"/>
    <w:rsid w:val="00630C47"/>
    <w:rsid w:val="006413F1"/>
    <w:rsid w:val="00642F56"/>
    <w:rsid w:val="00646298"/>
    <w:rsid w:val="006503CB"/>
    <w:rsid w:val="0065651C"/>
    <w:rsid w:val="0066022A"/>
    <w:rsid w:val="00670170"/>
    <w:rsid w:val="006735E7"/>
    <w:rsid w:val="00673949"/>
    <w:rsid w:val="00673BC6"/>
    <w:rsid w:val="0067753D"/>
    <w:rsid w:val="00677E20"/>
    <w:rsid w:val="0069136D"/>
    <w:rsid w:val="0069552A"/>
    <w:rsid w:val="006A1D0A"/>
    <w:rsid w:val="006A576B"/>
    <w:rsid w:val="006B2011"/>
    <w:rsid w:val="006B2870"/>
    <w:rsid w:val="006B79FB"/>
    <w:rsid w:val="006D6A91"/>
    <w:rsid w:val="006E6AC8"/>
    <w:rsid w:val="006F2972"/>
    <w:rsid w:val="006F297B"/>
    <w:rsid w:val="006F5F70"/>
    <w:rsid w:val="007012A5"/>
    <w:rsid w:val="00714A72"/>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B1A4A"/>
    <w:rsid w:val="007B7722"/>
    <w:rsid w:val="007D1143"/>
    <w:rsid w:val="007D158A"/>
    <w:rsid w:val="007D19DD"/>
    <w:rsid w:val="007D3134"/>
    <w:rsid w:val="007D3DF2"/>
    <w:rsid w:val="007D596B"/>
    <w:rsid w:val="007E4797"/>
    <w:rsid w:val="00800C59"/>
    <w:rsid w:val="00802A83"/>
    <w:rsid w:val="00804258"/>
    <w:rsid w:val="00811209"/>
    <w:rsid w:val="00813AF7"/>
    <w:rsid w:val="00815E04"/>
    <w:rsid w:val="00820451"/>
    <w:rsid w:val="008212D9"/>
    <w:rsid w:val="0082453C"/>
    <w:rsid w:val="00827B1E"/>
    <w:rsid w:val="00830EB8"/>
    <w:rsid w:val="00831F79"/>
    <w:rsid w:val="008342D1"/>
    <w:rsid w:val="00856AF6"/>
    <w:rsid w:val="00866B91"/>
    <w:rsid w:val="00871F82"/>
    <w:rsid w:val="00892F60"/>
    <w:rsid w:val="00896902"/>
    <w:rsid w:val="008A0CAC"/>
    <w:rsid w:val="008A375C"/>
    <w:rsid w:val="008A7E92"/>
    <w:rsid w:val="008C0CC7"/>
    <w:rsid w:val="008D0693"/>
    <w:rsid w:val="008D0FC9"/>
    <w:rsid w:val="008D2233"/>
    <w:rsid w:val="008D3CA8"/>
    <w:rsid w:val="008D6219"/>
    <w:rsid w:val="008E0367"/>
    <w:rsid w:val="008E071A"/>
    <w:rsid w:val="008E5DEC"/>
    <w:rsid w:val="008F1DA9"/>
    <w:rsid w:val="008F224D"/>
    <w:rsid w:val="0091361B"/>
    <w:rsid w:val="00920C61"/>
    <w:rsid w:val="0092254D"/>
    <w:rsid w:val="009345A1"/>
    <w:rsid w:val="009364A8"/>
    <w:rsid w:val="00941F9F"/>
    <w:rsid w:val="00962412"/>
    <w:rsid w:val="00967226"/>
    <w:rsid w:val="00970FD6"/>
    <w:rsid w:val="00974BDB"/>
    <w:rsid w:val="00980C78"/>
    <w:rsid w:val="00990D73"/>
    <w:rsid w:val="009A0EF9"/>
    <w:rsid w:val="009A4D0D"/>
    <w:rsid w:val="009B2DC8"/>
    <w:rsid w:val="009C3ED8"/>
    <w:rsid w:val="009C7CEA"/>
    <w:rsid w:val="009E5A97"/>
    <w:rsid w:val="009F0BA5"/>
    <w:rsid w:val="00A009CF"/>
    <w:rsid w:val="00A0342D"/>
    <w:rsid w:val="00A10DC9"/>
    <w:rsid w:val="00A14464"/>
    <w:rsid w:val="00A15D99"/>
    <w:rsid w:val="00A27FE9"/>
    <w:rsid w:val="00A6023C"/>
    <w:rsid w:val="00A6299A"/>
    <w:rsid w:val="00A63D34"/>
    <w:rsid w:val="00A746A0"/>
    <w:rsid w:val="00A93DE7"/>
    <w:rsid w:val="00A94F98"/>
    <w:rsid w:val="00A95AF8"/>
    <w:rsid w:val="00A97D55"/>
    <w:rsid w:val="00AA09BB"/>
    <w:rsid w:val="00AA1299"/>
    <w:rsid w:val="00AA1E40"/>
    <w:rsid w:val="00AB3EFB"/>
    <w:rsid w:val="00AB43E6"/>
    <w:rsid w:val="00AC0011"/>
    <w:rsid w:val="00AC5B44"/>
    <w:rsid w:val="00AC66D6"/>
    <w:rsid w:val="00AE137A"/>
    <w:rsid w:val="00AE5A27"/>
    <w:rsid w:val="00AF2DCC"/>
    <w:rsid w:val="00B002D9"/>
    <w:rsid w:val="00B03523"/>
    <w:rsid w:val="00B05B7B"/>
    <w:rsid w:val="00B11CB1"/>
    <w:rsid w:val="00B27135"/>
    <w:rsid w:val="00B31DD8"/>
    <w:rsid w:val="00B35379"/>
    <w:rsid w:val="00B36F6E"/>
    <w:rsid w:val="00B51263"/>
    <w:rsid w:val="00B55D74"/>
    <w:rsid w:val="00B6503E"/>
    <w:rsid w:val="00B653E6"/>
    <w:rsid w:val="00B6549A"/>
    <w:rsid w:val="00B66CB7"/>
    <w:rsid w:val="00B66EDA"/>
    <w:rsid w:val="00B72500"/>
    <w:rsid w:val="00B7660D"/>
    <w:rsid w:val="00B92486"/>
    <w:rsid w:val="00BA3EA9"/>
    <w:rsid w:val="00BB038B"/>
    <w:rsid w:val="00BB272F"/>
    <w:rsid w:val="00BB6D62"/>
    <w:rsid w:val="00BC432A"/>
    <w:rsid w:val="00BC5BA9"/>
    <w:rsid w:val="00BC6FB8"/>
    <w:rsid w:val="00BD1D6C"/>
    <w:rsid w:val="00BD65AA"/>
    <w:rsid w:val="00BE1BE7"/>
    <w:rsid w:val="00BE30AD"/>
    <w:rsid w:val="00BE7900"/>
    <w:rsid w:val="00BF0A18"/>
    <w:rsid w:val="00BF1D35"/>
    <w:rsid w:val="00BF3911"/>
    <w:rsid w:val="00BF65DA"/>
    <w:rsid w:val="00BF7577"/>
    <w:rsid w:val="00C013EA"/>
    <w:rsid w:val="00C013EF"/>
    <w:rsid w:val="00C0344A"/>
    <w:rsid w:val="00C1106C"/>
    <w:rsid w:val="00C32271"/>
    <w:rsid w:val="00C423EC"/>
    <w:rsid w:val="00C55569"/>
    <w:rsid w:val="00C60B03"/>
    <w:rsid w:val="00C663E3"/>
    <w:rsid w:val="00C70644"/>
    <w:rsid w:val="00C72D9E"/>
    <w:rsid w:val="00C73333"/>
    <w:rsid w:val="00C73788"/>
    <w:rsid w:val="00C921E3"/>
    <w:rsid w:val="00CA29B3"/>
    <w:rsid w:val="00CA7B1D"/>
    <w:rsid w:val="00CB1587"/>
    <w:rsid w:val="00CB3E2A"/>
    <w:rsid w:val="00CC1E65"/>
    <w:rsid w:val="00CC3065"/>
    <w:rsid w:val="00CC4B7F"/>
    <w:rsid w:val="00CC5987"/>
    <w:rsid w:val="00CD11B3"/>
    <w:rsid w:val="00CE7998"/>
    <w:rsid w:val="00CF5E98"/>
    <w:rsid w:val="00D059B2"/>
    <w:rsid w:val="00D150CD"/>
    <w:rsid w:val="00D36366"/>
    <w:rsid w:val="00D42788"/>
    <w:rsid w:val="00D42944"/>
    <w:rsid w:val="00D45719"/>
    <w:rsid w:val="00D45D4B"/>
    <w:rsid w:val="00D61099"/>
    <w:rsid w:val="00D62999"/>
    <w:rsid w:val="00D727BF"/>
    <w:rsid w:val="00D819DF"/>
    <w:rsid w:val="00D82D3B"/>
    <w:rsid w:val="00D82EDD"/>
    <w:rsid w:val="00D86D23"/>
    <w:rsid w:val="00D90A9D"/>
    <w:rsid w:val="00D92817"/>
    <w:rsid w:val="00D95620"/>
    <w:rsid w:val="00D963DE"/>
    <w:rsid w:val="00D97A84"/>
    <w:rsid w:val="00DA29A8"/>
    <w:rsid w:val="00DA3156"/>
    <w:rsid w:val="00DB41CA"/>
    <w:rsid w:val="00DC3470"/>
    <w:rsid w:val="00DD5DFD"/>
    <w:rsid w:val="00DD6A46"/>
    <w:rsid w:val="00DE09D4"/>
    <w:rsid w:val="00DE2DB5"/>
    <w:rsid w:val="00DE55A5"/>
    <w:rsid w:val="00DF0144"/>
    <w:rsid w:val="00DF39B9"/>
    <w:rsid w:val="00DF4D35"/>
    <w:rsid w:val="00DF721E"/>
    <w:rsid w:val="00E12282"/>
    <w:rsid w:val="00E14581"/>
    <w:rsid w:val="00E41810"/>
    <w:rsid w:val="00E46842"/>
    <w:rsid w:val="00E46B46"/>
    <w:rsid w:val="00E53E79"/>
    <w:rsid w:val="00E56532"/>
    <w:rsid w:val="00E70291"/>
    <w:rsid w:val="00E729D8"/>
    <w:rsid w:val="00E75FE3"/>
    <w:rsid w:val="00EB35BD"/>
    <w:rsid w:val="00EB43CA"/>
    <w:rsid w:val="00EC16D7"/>
    <w:rsid w:val="00ED5635"/>
    <w:rsid w:val="00ED7547"/>
    <w:rsid w:val="00EE7B74"/>
    <w:rsid w:val="00EF11C3"/>
    <w:rsid w:val="00EF27ED"/>
    <w:rsid w:val="00EF630D"/>
    <w:rsid w:val="00F275B1"/>
    <w:rsid w:val="00F41E49"/>
    <w:rsid w:val="00F51F9A"/>
    <w:rsid w:val="00F54BEC"/>
    <w:rsid w:val="00F56AC7"/>
    <w:rsid w:val="00F67083"/>
    <w:rsid w:val="00F727E5"/>
    <w:rsid w:val="00F74087"/>
    <w:rsid w:val="00F7441F"/>
    <w:rsid w:val="00F761F9"/>
    <w:rsid w:val="00F774D2"/>
    <w:rsid w:val="00F80704"/>
    <w:rsid w:val="00F815AC"/>
    <w:rsid w:val="00F92E0C"/>
    <w:rsid w:val="00FA2999"/>
    <w:rsid w:val="00FA7C6E"/>
    <w:rsid w:val="00FB11BB"/>
    <w:rsid w:val="00FB4A4E"/>
    <w:rsid w:val="00FC4942"/>
    <w:rsid w:val="00FE1098"/>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B9B2FF"/>
  <w15:chartTrackingRefBased/>
  <w15:docId w15:val="{5EC1E32A-E2B4-4FC4-B2E8-A8F79F4F6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21F"/>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jpeg"/><Relationship Id="rId58" Type="http://schemas.openxmlformats.org/officeDocument/2006/relationships/image" Target="media/image48.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49B5"/>
    <w:rsid w:val="00043E73"/>
    <w:rsid w:val="00070ED3"/>
    <w:rsid w:val="00205C2A"/>
    <w:rsid w:val="00492B7A"/>
    <w:rsid w:val="007A68C1"/>
    <w:rsid w:val="00855F48"/>
    <w:rsid w:val="008E5A9C"/>
    <w:rsid w:val="00E55E98"/>
    <w:rsid w:val="00E5705E"/>
    <w:rsid w:val="00FB1323"/>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5A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s>
</file>

<file path=customXml/itemProps1.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5E93BC-D2E9-4F1C-A3FD-AAA9BE66B692}">
  <ds:schemaRefs>
    <ds:schemaRef ds:uri="174a99e9-e5dc-4403-8766-c1d309cc8c34"/>
    <ds:schemaRef ds:uri="http://schemas.microsoft.com/office/2006/documentManagement/types"/>
    <ds:schemaRef ds:uri="http://www.w3.org/XML/1998/namespace"/>
    <ds:schemaRef ds:uri="http://purl.org/dc/elements/1.1/"/>
    <ds:schemaRef ds:uri="http://schemas.openxmlformats.org/package/2006/metadata/core-properties"/>
    <ds:schemaRef ds:uri="http://schemas.microsoft.com/office/2006/metadata/properties"/>
    <ds:schemaRef ds:uri="42d47a25-8aa1-44d9-84ca-438afe1cf419"/>
    <ds:schemaRef ds:uri="http://purl.org/dc/term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4.xml><?xml version="1.0" encoding="utf-8"?>
<ds:datastoreItem xmlns:ds="http://schemas.openxmlformats.org/officeDocument/2006/customXml" ds:itemID="{64F3BE29-9647-40FD-B7A5-4D8AAD097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2</Pages>
  <Words>4570</Words>
  <Characters>260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3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41</cp:revision>
  <cp:lastPrinted>2018-07-03T01:35:00Z</cp:lastPrinted>
  <dcterms:created xsi:type="dcterms:W3CDTF">2019-11-15T02:53:00Z</dcterms:created>
  <dcterms:modified xsi:type="dcterms:W3CDTF">2019-11-15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